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3D154C" w14:textId="13D9F8EF" w:rsidR="003E22A5" w:rsidRPr="00E50093" w:rsidRDefault="003E22A5" w:rsidP="003E22A5">
      <w:pPr>
        <w:spacing w:after="0" w:line="240" w:lineRule="auto"/>
        <w:jc w:val="both"/>
        <w:rPr>
          <w:rFonts w:ascii="Helvetica" w:hAnsi="Helvetica" w:cstheme="majorHAnsi"/>
          <w:b/>
          <w:bCs/>
        </w:rPr>
      </w:pPr>
      <w:r w:rsidRPr="00E50093">
        <w:rPr>
          <w:rFonts w:ascii="Helvetica" w:hAnsi="Helvetica" w:cstheme="majorHAnsi"/>
          <w:b/>
          <w:bCs/>
        </w:rPr>
        <w:t>Course code: INFS1603</w:t>
      </w:r>
    </w:p>
    <w:p w14:paraId="048633F3" w14:textId="1972DA46" w:rsidR="003E22A5" w:rsidRPr="00A42EAA" w:rsidRDefault="003E22A5" w:rsidP="003E22A5">
      <w:pPr>
        <w:spacing w:after="0" w:line="240" w:lineRule="auto"/>
        <w:jc w:val="both"/>
        <w:rPr>
          <w:rFonts w:ascii="Helvetica" w:hAnsi="Helvetica" w:cstheme="majorHAnsi"/>
          <w:color w:val="FF0000"/>
          <w:lang w:eastAsia="zh-CN"/>
        </w:rPr>
      </w:pPr>
      <w:r w:rsidRPr="003E22A5">
        <w:rPr>
          <w:rFonts w:ascii="Helvetica" w:hAnsi="Helvetica" w:cstheme="majorHAnsi"/>
          <w:b/>
          <w:bCs/>
        </w:rPr>
        <w:t>Tutorial session</w:t>
      </w:r>
      <w:r w:rsidR="00165776">
        <w:rPr>
          <w:rFonts w:ascii="Helvetica" w:hAnsi="Helvetica" w:cstheme="majorHAnsi"/>
          <w:b/>
          <w:bCs/>
        </w:rPr>
        <w:t xml:space="preserve"> (</w:t>
      </w:r>
      <w:r w:rsidR="004E2067">
        <w:rPr>
          <w:rFonts w:ascii="Helvetica" w:hAnsi="Helvetica" w:cstheme="majorHAnsi"/>
        </w:rPr>
        <w:t>T18A</w:t>
      </w:r>
      <w:r w:rsidR="00165776">
        <w:rPr>
          <w:rFonts w:ascii="Helvetica" w:hAnsi="Helvetica" w:cstheme="majorHAnsi"/>
          <w:b/>
          <w:bCs/>
        </w:rPr>
        <w:t>)</w:t>
      </w:r>
      <w:r w:rsidRPr="003E22A5">
        <w:rPr>
          <w:rFonts w:ascii="Helvetica" w:hAnsi="Helvetica" w:cstheme="majorHAnsi"/>
          <w:b/>
          <w:bCs/>
          <w:lang w:eastAsia="zh-CN"/>
        </w:rPr>
        <w:t>:</w:t>
      </w:r>
    </w:p>
    <w:p w14:paraId="391F0EBF" w14:textId="689337A6" w:rsidR="003E22A5" w:rsidRDefault="003E22A5" w:rsidP="003E22A5">
      <w:pPr>
        <w:spacing w:after="0" w:line="240" w:lineRule="auto"/>
        <w:jc w:val="both"/>
        <w:rPr>
          <w:rFonts w:ascii="Helvetica" w:hAnsi="Helvetica" w:cstheme="majorHAnsi"/>
          <w:b/>
          <w:bCs/>
        </w:rPr>
      </w:pPr>
      <w:r w:rsidRPr="003E22A5">
        <w:rPr>
          <w:rFonts w:ascii="Helvetica" w:hAnsi="Helvetica" w:cstheme="majorHAnsi"/>
          <w:b/>
          <w:bCs/>
        </w:rPr>
        <w:t>Week number</w:t>
      </w:r>
      <w:r w:rsidR="00165776">
        <w:rPr>
          <w:rFonts w:ascii="Helvetica" w:hAnsi="Helvetica" w:cstheme="majorHAnsi"/>
          <w:b/>
          <w:bCs/>
        </w:rPr>
        <w:t xml:space="preserve"> (</w:t>
      </w:r>
      <w:r w:rsidR="004E2067">
        <w:rPr>
          <w:rFonts w:ascii="Helvetica" w:hAnsi="Helvetica" w:cstheme="majorHAnsi"/>
        </w:rPr>
        <w:t xml:space="preserve">Week </w:t>
      </w:r>
      <w:r w:rsidR="005D2C84">
        <w:rPr>
          <w:rFonts w:ascii="Helvetica" w:hAnsi="Helvetica" w:cstheme="majorHAnsi"/>
        </w:rPr>
        <w:t>8</w:t>
      </w:r>
      <w:r w:rsidR="00165776">
        <w:rPr>
          <w:rFonts w:ascii="Helvetica" w:hAnsi="Helvetica" w:cstheme="majorHAnsi"/>
          <w:b/>
          <w:bCs/>
        </w:rPr>
        <w:t>)</w:t>
      </w:r>
      <w:r w:rsidRPr="003E22A5">
        <w:rPr>
          <w:rFonts w:ascii="Helvetica" w:hAnsi="Helvetica" w:cstheme="majorHAnsi"/>
          <w:b/>
          <w:bCs/>
        </w:rPr>
        <w:t>:</w:t>
      </w:r>
      <w:r w:rsidR="009E27A6">
        <w:rPr>
          <w:rFonts w:ascii="Helvetica" w:hAnsi="Helvetica" w:cstheme="majorHAnsi"/>
          <w:b/>
          <w:bCs/>
        </w:rPr>
        <w:t xml:space="preserve"> </w:t>
      </w:r>
    </w:p>
    <w:p w14:paraId="392609A1" w14:textId="77777777" w:rsidR="00E50093" w:rsidRPr="003E22A5" w:rsidRDefault="00E50093" w:rsidP="003E22A5">
      <w:pPr>
        <w:spacing w:after="0" w:line="240" w:lineRule="auto"/>
        <w:jc w:val="both"/>
        <w:rPr>
          <w:rFonts w:ascii="Helvetica" w:hAnsi="Helvetica"/>
        </w:rPr>
      </w:pPr>
    </w:p>
    <w:p w14:paraId="5CB88907" w14:textId="180AF209" w:rsidR="00325B0C" w:rsidRPr="004E2067" w:rsidRDefault="003E22A5" w:rsidP="003E22A5">
      <w:pPr>
        <w:spacing w:after="0" w:line="240" w:lineRule="auto"/>
        <w:jc w:val="both"/>
        <w:rPr>
          <w:rFonts w:ascii="Helvetica" w:hAnsi="Helvetica"/>
          <w:color w:val="FF0000"/>
        </w:rPr>
      </w:pPr>
      <w:r w:rsidRPr="003E22A5">
        <w:rPr>
          <w:rFonts w:ascii="Helvetica" w:hAnsi="Helvetica"/>
          <w:b/>
          <w:bCs/>
        </w:rPr>
        <w:t>Full Name:</w:t>
      </w:r>
      <w:r w:rsidR="004E2067">
        <w:rPr>
          <w:rFonts w:ascii="Helvetica" w:hAnsi="Helvetica"/>
          <w:b/>
          <w:bCs/>
        </w:rPr>
        <w:t xml:space="preserve"> </w:t>
      </w:r>
      <w:r w:rsidR="004E2067">
        <w:rPr>
          <w:rFonts w:ascii="Helvetica" w:hAnsi="Helvetica"/>
        </w:rPr>
        <w:t>Jason Khu</w:t>
      </w:r>
    </w:p>
    <w:p w14:paraId="257D34E0" w14:textId="40BD40C5" w:rsidR="003E22A5" w:rsidRPr="004E2067" w:rsidRDefault="003E22A5" w:rsidP="003E22A5">
      <w:pPr>
        <w:spacing w:after="0" w:line="240" w:lineRule="auto"/>
        <w:jc w:val="both"/>
        <w:rPr>
          <w:rFonts w:ascii="Helvetica" w:hAnsi="Helvetica"/>
          <w:color w:val="FF0000"/>
        </w:rPr>
      </w:pPr>
      <w:proofErr w:type="spellStart"/>
      <w:r w:rsidRPr="003E22A5">
        <w:rPr>
          <w:rFonts w:ascii="Helvetica" w:hAnsi="Helvetica"/>
          <w:b/>
          <w:bCs/>
        </w:rPr>
        <w:t>zID</w:t>
      </w:r>
      <w:proofErr w:type="spellEnd"/>
      <w:r w:rsidRPr="003E22A5">
        <w:rPr>
          <w:rFonts w:ascii="Helvetica" w:hAnsi="Helvetica"/>
          <w:b/>
          <w:bCs/>
        </w:rPr>
        <w:t>:</w:t>
      </w:r>
      <w:r w:rsidR="004E2067">
        <w:rPr>
          <w:rFonts w:ascii="Helvetica" w:hAnsi="Helvetica"/>
        </w:rPr>
        <w:t xml:space="preserve"> 5254974</w:t>
      </w:r>
    </w:p>
    <w:p w14:paraId="32279850" w14:textId="4A4A6025" w:rsidR="008750F6" w:rsidRDefault="00253D1F" w:rsidP="004936F7">
      <w:pPr>
        <w:spacing w:before="240"/>
        <w:jc w:val="both"/>
        <w:rPr>
          <w:rFonts w:ascii="Helvetica" w:hAnsi="Helvetica" w:cstheme="majorHAnsi"/>
          <w:b/>
          <w:bCs/>
        </w:rPr>
      </w:pPr>
      <w:r>
        <w:rPr>
          <w:rFonts w:ascii="Helvetica" w:hAnsi="Helvetica" w:cstheme="majorHAnsi"/>
          <w:b/>
          <w:bCs/>
        </w:rPr>
        <w:t>Student S</w:t>
      </w:r>
      <w:r w:rsidR="004A45BB" w:rsidRPr="00253D1F">
        <w:rPr>
          <w:rFonts w:ascii="Helvetica" w:hAnsi="Helvetica" w:cstheme="majorHAnsi"/>
          <w:b/>
          <w:bCs/>
        </w:rPr>
        <w:t>olution</w:t>
      </w:r>
      <w:r>
        <w:rPr>
          <w:rFonts w:ascii="Helvetica" w:hAnsi="Helvetica" w:cstheme="majorHAnsi"/>
          <w:b/>
          <w:bCs/>
        </w:rPr>
        <w:t>(</w:t>
      </w:r>
      <w:r w:rsidR="00936B85" w:rsidRPr="00253D1F">
        <w:rPr>
          <w:rFonts w:ascii="Helvetica" w:hAnsi="Helvetica" w:cstheme="majorHAnsi"/>
          <w:b/>
          <w:bCs/>
        </w:rPr>
        <w:t>s</w:t>
      </w:r>
      <w:r>
        <w:rPr>
          <w:rFonts w:ascii="Helvetica" w:hAnsi="Helvetica" w:cstheme="majorHAnsi"/>
          <w:b/>
          <w:bCs/>
        </w:rPr>
        <w:t>)</w:t>
      </w:r>
      <w:r w:rsidR="005218E0">
        <w:rPr>
          <w:rFonts w:ascii="Helvetica" w:hAnsi="Helvetica" w:cstheme="majorHAnsi"/>
          <w:b/>
          <w:bCs/>
        </w:rPr>
        <w:t>:</w:t>
      </w:r>
    </w:p>
    <w:p w14:paraId="7DC13140" w14:textId="78D4168E" w:rsidR="00304238" w:rsidRDefault="0019030E" w:rsidP="00B12CB6">
      <w:pPr>
        <w:spacing w:before="240"/>
        <w:jc w:val="both"/>
        <w:rPr>
          <w:rFonts w:ascii="Helvetica" w:hAnsi="Helvetica" w:cstheme="majorHAnsi"/>
          <w:u w:val="single"/>
        </w:rPr>
      </w:pPr>
      <w:r>
        <w:rPr>
          <w:rFonts w:ascii="Helvetica" w:hAnsi="Helvetica" w:cstheme="majorHAnsi"/>
          <w:u w:val="single"/>
        </w:rPr>
        <w:t xml:space="preserve">Homework </w:t>
      </w:r>
      <w:r w:rsidR="005D2C84">
        <w:rPr>
          <w:rFonts w:ascii="Helvetica" w:hAnsi="Helvetica" w:cstheme="majorHAnsi"/>
          <w:u w:val="single"/>
        </w:rPr>
        <w:t>7</w:t>
      </w:r>
      <w:r>
        <w:rPr>
          <w:rFonts w:ascii="Helvetica" w:hAnsi="Helvetica" w:cstheme="majorHAnsi"/>
          <w:u w:val="single"/>
        </w:rPr>
        <w:t xml:space="preserve"> (Due in Week </w:t>
      </w:r>
      <w:r w:rsidR="005D2C84">
        <w:rPr>
          <w:rFonts w:ascii="Helvetica" w:hAnsi="Helvetica" w:cstheme="majorHAnsi"/>
          <w:u w:val="single"/>
        </w:rPr>
        <w:t>8</w:t>
      </w:r>
      <w:r>
        <w:rPr>
          <w:rFonts w:ascii="Helvetica" w:hAnsi="Helvetica" w:cstheme="majorHAnsi"/>
          <w:u w:val="single"/>
        </w:rPr>
        <w:t>)</w:t>
      </w:r>
    </w:p>
    <w:p w14:paraId="63C02813" w14:textId="099897B5" w:rsidR="000757F0" w:rsidRDefault="000757F0" w:rsidP="000757F0">
      <w:pPr>
        <w:spacing w:before="240"/>
        <w:jc w:val="center"/>
        <w:rPr>
          <w:rFonts w:ascii="Helvetica" w:hAnsi="Helvetica" w:cstheme="majorHAnsi"/>
          <w:b/>
          <w:bCs/>
          <w:u w:val="single"/>
        </w:rPr>
      </w:pPr>
      <w:r w:rsidRPr="000757F0">
        <w:rPr>
          <w:rFonts w:ascii="Helvetica" w:hAnsi="Helvetica" w:cstheme="majorHAnsi"/>
          <w:b/>
          <w:bCs/>
          <w:u w:val="single"/>
        </w:rPr>
        <w:t>Hands-On Assignments</w:t>
      </w:r>
      <w:r w:rsidR="005D2C84">
        <w:rPr>
          <w:rFonts w:ascii="Helvetica" w:hAnsi="Helvetica" w:cstheme="majorHAnsi"/>
          <w:b/>
          <w:bCs/>
          <w:u w:val="single"/>
        </w:rPr>
        <w:t xml:space="preserve"> – Chapter 3</w:t>
      </w:r>
    </w:p>
    <w:p w14:paraId="06DBC2E7" w14:textId="096070CB" w:rsidR="005D2C84" w:rsidRPr="008B3C21" w:rsidRDefault="005D2C84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u w:val="single"/>
          <w:lang w:eastAsia="en-GB"/>
        </w:rPr>
      </w:pPr>
      <w:r w:rsidRPr="005D2C84">
        <w:rPr>
          <w:rFonts w:ascii="Helvetica" w:eastAsia="Times New Roman" w:hAnsi="Helvetica"/>
          <w:u w:val="single"/>
          <w:lang w:eastAsia="en-GB"/>
        </w:rPr>
        <w:t xml:space="preserve">Create a new table containing the category code and description for the categories of books sold by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JustLee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 Books. The table should be called CATEGORY, and the columns should be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CatCode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 and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CatDesc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. The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CatCode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 column should store a maximum of 2 characters, and the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CatDesc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 column should store a maximum of 10 characters. </w:t>
      </w:r>
    </w:p>
    <w:p w14:paraId="010E7E37" w14:textId="7777777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CREATE TABLE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zjlb_category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 </w:t>
      </w:r>
    </w:p>
    <w:p w14:paraId="240CB356" w14:textId="7777777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(</w:t>
      </w:r>
    </w:p>
    <w:p w14:paraId="1648BC4B" w14:textId="7777777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CatCode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 VARCHAR2(2),</w:t>
      </w:r>
    </w:p>
    <w:p w14:paraId="7F6C4440" w14:textId="7777777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CatDesc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 VARCHAR2(10)</w:t>
      </w:r>
    </w:p>
    <w:p w14:paraId="00506142" w14:textId="3F515C0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);</w:t>
      </w:r>
    </w:p>
    <w:p w14:paraId="53D3CBA0" w14:textId="26AFBF79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DESCRIBE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zjlb_category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;</w:t>
      </w:r>
    </w:p>
    <w:p w14:paraId="0CDCACB0" w14:textId="2F443CF4" w:rsidR="005D2C84" w:rsidRDefault="008B3C21" w:rsidP="005D2C84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/>
          <w:noProof/>
          <w:sz w:val="24"/>
          <w:szCs w:val="24"/>
          <w:lang w:eastAsia="en-GB"/>
        </w:rPr>
        <w:drawing>
          <wp:inline distT="0" distB="0" distL="0" distR="0" wp14:anchorId="29F6BA90" wp14:editId="71B6B591">
            <wp:extent cx="2245659" cy="1048634"/>
            <wp:effectExtent l="0" t="0" r="2540" b="5715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48780" cy="1050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33042" w14:textId="77777777" w:rsidR="008B3C21" w:rsidRPr="005D2C84" w:rsidRDefault="008B3C21" w:rsidP="005D2C84">
      <w:pPr>
        <w:spacing w:before="100" w:beforeAutospacing="1" w:after="100" w:afterAutospacing="1" w:line="240" w:lineRule="auto"/>
        <w:rPr>
          <w:rFonts w:ascii="Times New Roman" w:eastAsia="Times New Roman" w:hAnsi="Times New Roman"/>
          <w:sz w:val="24"/>
          <w:szCs w:val="24"/>
          <w:lang w:eastAsia="en-GB"/>
        </w:rPr>
      </w:pPr>
    </w:p>
    <w:p w14:paraId="5C02934C" w14:textId="4DC2D2F1" w:rsidR="005D2C84" w:rsidRPr="008B3C21" w:rsidRDefault="005D2C84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u w:val="single"/>
          <w:lang w:eastAsia="en-GB"/>
        </w:rPr>
      </w:pPr>
      <w:r w:rsidRPr="005D2C84">
        <w:rPr>
          <w:rFonts w:ascii="Helvetica" w:eastAsia="Times New Roman" w:hAnsi="Helvetica"/>
          <w:u w:val="single"/>
          <w:lang w:eastAsia="en-GB"/>
        </w:rPr>
        <w:t xml:space="preserve">Create a new table containing these four columns: Emp#,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Lastname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,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Firstname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, and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Job_class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. The table name should be EMPLOYEES. The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Job_class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 column should be able to store character strings up to a maximum length of four, but the column values shouldn’t be padded if the value has less than four characters. The Emp# column contains a numeric ID and should allow a five-digit number. Use column sizes you consider suitable for the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Firstname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 and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Lastname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 columns. </w:t>
      </w:r>
    </w:p>
    <w:p w14:paraId="3ACC53BE" w14:textId="7777777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CREATE TABLE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zjlb_employees</w:t>
      </w:r>
      <w:proofErr w:type="spellEnd"/>
    </w:p>
    <w:p w14:paraId="4BB581A8" w14:textId="7777777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lastRenderedPageBreak/>
        <w:t>(</w:t>
      </w:r>
    </w:p>
    <w:p w14:paraId="0D3BD783" w14:textId="7777777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Emp# </w:t>
      </w:r>
      <w:proofErr w:type="gram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NUMBER(</w:t>
      </w:r>
      <w:proofErr w:type="gram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5,0),</w:t>
      </w:r>
    </w:p>
    <w:p w14:paraId="4BC76906" w14:textId="7777777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Lastname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 VARCHAR2(100),</w:t>
      </w:r>
    </w:p>
    <w:p w14:paraId="3C14DA01" w14:textId="7777777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Firstname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 VARCHAR2(100),</w:t>
      </w:r>
    </w:p>
    <w:p w14:paraId="06FC3581" w14:textId="7777777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Job_class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 VARCHAR2(4)</w:t>
      </w:r>
    </w:p>
    <w:p w14:paraId="6FCE8EE3" w14:textId="30913B63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);</w:t>
      </w:r>
    </w:p>
    <w:p w14:paraId="462344FC" w14:textId="624C9F89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DESCRIBE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zjlb_employees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;</w:t>
      </w:r>
    </w:p>
    <w:p w14:paraId="1B283B4D" w14:textId="13941E56" w:rsidR="005D2C84" w:rsidRDefault="008B3C21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lang w:eastAsia="en-GB"/>
        </w:rPr>
      </w:pPr>
      <w:r>
        <w:rPr>
          <w:rFonts w:ascii="Helvetica" w:eastAsia="Times New Roman" w:hAnsi="Helvetica"/>
          <w:noProof/>
          <w:sz w:val="24"/>
          <w:szCs w:val="24"/>
          <w:lang w:eastAsia="en-GB"/>
        </w:rPr>
        <w:drawing>
          <wp:inline distT="0" distB="0" distL="0" distR="0" wp14:anchorId="31788728" wp14:editId="26F26349">
            <wp:extent cx="1922929" cy="1120990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37724" cy="112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C7779" w14:textId="77777777" w:rsidR="008B3C21" w:rsidRPr="005D2C84" w:rsidRDefault="008B3C21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lang w:eastAsia="en-GB"/>
        </w:rPr>
      </w:pPr>
    </w:p>
    <w:p w14:paraId="5472964C" w14:textId="521A64CB" w:rsidR="005D2C84" w:rsidRPr="008B3C21" w:rsidRDefault="005D2C84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u w:val="single"/>
          <w:lang w:eastAsia="en-GB"/>
        </w:rPr>
      </w:pPr>
      <w:r w:rsidRPr="005D2C84">
        <w:rPr>
          <w:rFonts w:ascii="Helvetica" w:eastAsia="Times New Roman" w:hAnsi="Helvetica"/>
          <w:u w:val="single"/>
          <w:lang w:eastAsia="en-GB"/>
        </w:rPr>
        <w:t xml:space="preserve">Add two columns to the EMPLOYEES table. One column, named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EmpDate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, contains the date of employment for each employee, and its default value should be the system date. The second column, named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EndDate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, contains employees’ date of termination. </w:t>
      </w:r>
    </w:p>
    <w:p w14:paraId="6B70A55F" w14:textId="7777777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ALTER TABLE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zjlb_employees</w:t>
      </w:r>
      <w:proofErr w:type="spellEnd"/>
    </w:p>
    <w:p w14:paraId="1B7D422A" w14:textId="0E893EBF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ADD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EmpDate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 DATE DEFAULT SYSDATE;</w:t>
      </w:r>
    </w:p>
    <w:p w14:paraId="2F6018BB" w14:textId="7777777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ALTER TABLE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zjlb_employees</w:t>
      </w:r>
      <w:proofErr w:type="spellEnd"/>
    </w:p>
    <w:p w14:paraId="128843CD" w14:textId="4238E41A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ADD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EndDate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 DATE;</w:t>
      </w:r>
    </w:p>
    <w:p w14:paraId="59999324" w14:textId="109DBDDB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DESCRIBE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zjlb_employees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;</w:t>
      </w:r>
    </w:p>
    <w:p w14:paraId="3D7FBEEF" w14:textId="1B939490" w:rsidR="005D2C84" w:rsidRDefault="008B3C21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lang w:eastAsia="en-GB"/>
        </w:rPr>
      </w:pPr>
      <w:r>
        <w:rPr>
          <w:rFonts w:ascii="Helvetica" w:eastAsia="Times New Roman" w:hAnsi="Helvetica"/>
          <w:noProof/>
          <w:sz w:val="24"/>
          <w:szCs w:val="24"/>
          <w:lang w:eastAsia="en-GB"/>
        </w:rPr>
        <w:drawing>
          <wp:inline distT="0" distB="0" distL="0" distR="0" wp14:anchorId="7FC17825" wp14:editId="3C37D626">
            <wp:extent cx="1859916" cy="1312881"/>
            <wp:effectExtent l="0" t="0" r="0" b="0"/>
            <wp:docPr id="19" name="Picture 1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74516" cy="1323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706FF" w14:textId="77777777" w:rsidR="008B3C21" w:rsidRPr="005D2C84" w:rsidRDefault="008B3C21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lang w:eastAsia="en-GB"/>
        </w:rPr>
      </w:pPr>
    </w:p>
    <w:p w14:paraId="1EEE3E74" w14:textId="73AEAC49" w:rsidR="005D2C84" w:rsidRPr="008B3C21" w:rsidRDefault="005D2C84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u w:val="single"/>
          <w:lang w:eastAsia="en-GB"/>
        </w:rPr>
      </w:pPr>
      <w:r w:rsidRPr="005D2C84">
        <w:rPr>
          <w:rFonts w:ascii="Helvetica" w:eastAsia="Times New Roman" w:hAnsi="Helvetica"/>
          <w:u w:val="single"/>
          <w:lang w:eastAsia="en-GB"/>
        </w:rPr>
        <w:lastRenderedPageBreak/>
        <w:t xml:space="preserve">Modify the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Job_class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 column of the EMPLOYEES table so that it allows storing a maximum width of two characters. </w:t>
      </w:r>
    </w:p>
    <w:p w14:paraId="321C2B67" w14:textId="7777777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ALTER TABLE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zjlb_employees</w:t>
      </w:r>
      <w:proofErr w:type="spellEnd"/>
    </w:p>
    <w:p w14:paraId="60047E2A" w14:textId="017CD3D3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MODIFY (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Job_class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 </w:t>
      </w:r>
      <w:proofErr w:type="gram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CHAR(</w:t>
      </w:r>
      <w:proofErr w:type="gram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2));</w:t>
      </w:r>
    </w:p>
    <w:p w14:paraId="0F144F0E" w14:textId="2768FB48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DESCRIBE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zjlb_employees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;</w:t>
      </w:r>
    </w:p>
    <w:p w14:paraId="0FFE374B" w14:textId="2CD6F0E3" w:rsidR="005D2C84" w:rsidRDefault="008B3C21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lang w:eastAsia="en-GB"/>
        </w:rPr>
      </w:pPr>
      <w:r>
        <w:rPr>
          <w:rFonts w:ascii="Helvetica" w:eastAsia="Times New Roman" w:hAnsi="Helvetica"/>
          <w:noProof/>
          <w:sz w:val="24"/>
          <w:szCs w:val="24"/>
          <w:lang w:eastAsia="en-GB"/>
        </w:rPr>
        <w:drawing>
          <wp:inline distT="0" distB="0" distL="0" distR="0" wp14:anchorId="5106DD8B" wp14:editId="58DBFF6A">
            <wp:extent cx="1859915" cy="1358547"/>
            <wp:effectExtent l="0" t="0" r="0" b="635"/>
            <wp:docPr id="20" name="Picture 2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67114" cy="136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406E3" w14:textId="77777777" w:rsidR="008B3C21" w:rsidRPr="005D2C84" w:rsidRDefault="008B3C21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lang w:eastAsia="en-GB"/>
        </w:rPr>
      </w:pPr>
    </w:p>
    <w:p w14:paraId="4458D381" w14:textId="19297A2B" w:rsidR="005D2C84" w:rsidRPr="008B3C21" w:rsidRDefault="005D2C84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u w:val="single"/>
          <w:lang w:eastAsia="en-GB"/>
        </w:rPr>
      </w:pPr>
      <w:r w:rsidRPr="005D2C84">
        <w:rPr>
          <w:rFonts w:ascii="Helvetica" w:eastAsia="Times New Roman" w:hAnsi="Helvetica"/>
          <w:u w:val="single"/>
          <w:lang w:eastAsia="en-GB"/>
        </w:rPr>
        <w:t xml:space="preserve">Delete the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EndDate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 column from the EMPLOYEES table. </w:t>
      </w:r>
    </w:p>
    <w:p w14:paraId="63D90865" w14:textId="7777777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ALTER TABLE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zjlb_employees</w:t>
      </w:r>
      <w:proofErr w:type="spellEnd"/>
    </w:p>
    <w:p w14:paraId="342B4545" w14:textId="43AF5518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DROP COLUMN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EndDate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;</w:t>
      </w:r>
    </w:p>
    <w:p w14:paraId="6740924B" w14:textId="7B0D2E1F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DESCRIBE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zjlb_employees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;</w:t>
      </w:r>
    </w:p>
    <w:p w14:paraId="49D98569" w14:textId="3860610C" w:rsidR="005D2C84" w:rsidRDefault="008B3C21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lang w:eastAsia="en-GB"/>
        </w:rPr>
      </w:pPr>
      <w:r>
        <w:rPr>
          <w:rFonts w:ascii="Helvetica" w:eastAsia="Times New Roman" w:hAnsi="Helvetica"/>
          <w:noProof/>
          <w:sz w:val="24"/>
          <w:szCs w:val="24"/>
          <w:lang w:eastAsia="en-GB"/>
        </w:rPr>
        <w:drawing>
          <wp:inline distT="0" distB="0" distL="0" distR="0" wp14:anchorId="18F3777B" wp14:editId="70CB05D9">
            <wp:extent cx="1859915" cy="1170464"/>
            <wp:effectExtent l="0" t="0" r="0" b="0"/>
            <wp:docPr id="21" name="Picture 2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71238" cy="117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7CF57" w14:textId="77777777" w:rsidR="008B3C21" w:rsidRPr="005D2C84" w:rsidRDefault="008B3C21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lang w:eastAsia="en-GB"/>
        </w:rPr>
      </w:pPr>
    </w:p>
    <w:p w14:paraId="3F565E4E" w14:textId="33393CCF" w:rsidR="005D2C84" w:rsidRPr="008B3C21" w:rsidRDefault="005D2C84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u w:val="single"/>
          <w:lang w:eastAsia="en-GB"/>
        </w:rPr>
      </w:pPr>
      <w:r w:rsidRPr="005D2C84">
        <w:rPr>
          <w:rFonts w:ascii="Helvetica" w:eastAsia="Times New Roman" w:hAnsi="Helvetica"/>
          <w:u w:val="single"/>
          <w:lang w:eastAsia="en-GB"/>
        </w:rPr>
        <w:t xml:space="preserve">Rename the EMPLOYEES table as JL_EMPS. </w:t>
      </w:r>
    </w:p>
    <w:p w14:paraId="2925BF4C" w14:textId="77777777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ALTER TABLE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zjlb_employees</w:t>
      </w:r>
      <w:proofErr w:type="spellEnd"/>
    </w:p>
    <w:p w14:paraId="36B4CF13" w14:textId="2599C121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RENAME TO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jl_emps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;</w:t>
      </w:r>
    </w:p>
    <w:p w14:paraId="35DEAAD0" w14:textId="5178E298" w:rsidR="008B3C21" w:rsidRPr="008B3C21" w:rsidRDefault="008B3C21" w:rsidP="008B3C2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 xml:space="preserve">DESCRIBE </w:t>
      </w:r>
      <w:proofErr w:type="spellStart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jl_emps</w:t>
      </w:r>
      <w:proofErr w:type="spellEnd"/>
      <w:r w:rsidRPr="008B3C21">
        <w:rPr>
          <w:rFonts w:ascii="Helvetica" w:eastAsia="Times New Roman" w:hAnsi="Helvetica"/>
          <w:b/>
          <w:bCs/>
          <w:color w:val="002060"/>
          <w:lang w:eastAsia="en-GB"/>
        </w:rPr>
        <w:t>;</w:t>
      </w:r>
    </w:p>
    <w:p w14:paraId="7EECB764" w14:textId="54E36EDD" w:rsidR="005D2C84" w:rsidRPr="005D2C84" w:rsidRDefault="008B3C21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lang w:eastAsia="en-GB"/>
        </w:rPr>
      </w:pPr>
      <w:r>
        <w:rPr>
          <w:rFonts w:ascii="Helvetica" w:eastAsia="Times New Roman" w:hAnsi="Helvetica"/>
          <w:noProof/>
          <w:sz w:val="24"/>
          <w:szCs w:val="24"/>
          <w:lang w:eastAsia="en-GB"/>
        </w:rPr>
        <w:lastRenderedPageBreak/>
        <w:drawing>
          <wp:inline distT="0" distB="0" distL="0" distR="0" wp14:anchorId="3421085A" wp14:editId="0EC59A72">
            <wp:extent cx="1819767" cy="1116853"/>
            <wp:effectExtent l="0" t="0" r="0" b="1270"/>
            <wp:docPr id="22" name="Picture 2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35741" cy="1126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14032" w14:textId="379E40CC" w:rsidR="005D2C84" w:rsidRDefault="005D2C84" w:rsidP="005D2C84">
      <w:pPr>
        <w:spacing w:before="240"/>
        <w:jc w:val="center"/>
        <w:rPr>
          <w:rFonts w:ascii="Helvetica" w:hAnsi="Helvetica" w:cstheme="majorHAnsi"/>
          <w:b/>
          <w:bCs/>
          <w:u w:val="single"/>
        </w:rPr>
      </w:pPr>
      <w:r w:rsidRPr="000757F0">
        <w:rPr>
          <w:rFonts w:ascii="Helvetica" w:hAnsi="Helvetica" w:cstheme="majorHAnsi"/>
          <w:b/>
          <w:bCs/>
          <w:u w:val="single"/>
        </w:rPr>
        <w:t>Hands-On Assignments</w:t>
      </w:r>
      <w:r>
        <w:rPr>
          <w:rFonts w:ascii="Helvetica" w:hAnsi="Helvetica" w:cstheme="majorHAnsi"/>
          <w:b/>
          <w:bCs/>
          <w:u w:val="single"/>
        </w:rPr>
        <w:t xml:space="preserve"> – Chapter </w:t>
      </w:r>
      <w:r>
        <w:rPr>
          <w:rFonts w:ascii="Helvetica" w:hAnsi="Helvetica" w:cstheme="majorHAnsi"/>
          <w:b/>
          <w:bCs/>
          <w:u w:val="single"/>
        </w:rPr>
        <w:t>4</w:t>
      </w:r>
    </w:p>
    <w:p w14:paraId="19DDF54D" w14:textId="77777777" w:rsidR="005D2C84" w:rsidRPr="005D2C84" w:rsidRDefault="005D2C84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u w:val="single"/>
          <w:lang w:eastAsia="en-GB"/>
        </w:rPr>
      </w:pPr>
      <w:r w:rsidRPr="005D2C84">
        <w:rPr>
          <w:rFonts w:ascii="Helvetica" w:eastAsia="Times New Roman" w:hAnsi="Helvetica"/>
          <w:u w:val="single"/>
          <w:lang w:eastAsia="en-GB"/>
        </w:rPr>
        <w:t xml:space="preserve">Modify the following SQL command so that the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Rep_ID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 column is the PRIMARY KEY for the table and the default value of Y is assigned to the Comm column. (The Comm column indicates whether the sales representative earns commission.) </w:t>
      </w:r>
    </w:p>
    <w:p w14:paraId="6679C950" w14:textId="77777777" w:rsidR="005D2C84" w:rsidRPr="005D2C84" w:rsidRDefault="005D2C84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lang w:eastAsia="en-GB"/>
        </w:rPr>
      </w:pPr>
      <w:r w:rsidRPr="005D2C84">
        <w:rPr>
          <w:rFonts w:ascii="Helvetica" w:eastAsia="Times New Roman" w:hAnsi="Helvetica"/>
          <w:lang w:eastAsia="en-GB"/>
        </w:rPr>
        <w:t xml:space="preserve">CREATE TABLE </w:t>
      </w:r>
      <w:proofErr w:type="spellStart"/>
      <w:r w:rsidRPr="005D2C84">
        <w:rPr>
          <w:rFonts w:ascii="Helvetica" w:eastAsia="Times New Roman" w:hAnsi="Helvetica"/>
          <w:lang w:eastAsia="en-GB"/>
        </w:rPr>
        <w:t>store_reps</w:t>
      </w:r>
      <w:proofErr w:type="spellEnd"/>
      <w:r w:rsidRPr="005D2C84">
        <w:rPr>
          <w:rFonts w:ascii="Helvetica" w:eastAsia="Times New Roman" w:hAnsi="Helvetica"/>
          <w:lang w:eastAsia="en-GB"/>
        </w:rPr>
        <w:t xml:space="preserve"> </w:t>
      </w:r>
    </w:p>
    <w:p w14:paraId="7A644E6C" w14:textId="77777777" w:rsidR="005D2C84" w:rsidRPr="005D2C84" w:rsidRDefault="005D2C84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lang w:eastAsia="en-GB"/>
        </w:rPr>
      </w:pPr>
      <w:r w:rsidRPr="005D2C84">
        <w:rPr>
          <w:rFonts w:ascii="Helvetica" w:eastAsia="Times New Roman" w:hAnsi="Helvetica"/>
          <w:lang w:eastAsia="en-GB"/>
        </w:rPr>
        <w:t>(</w:t>
      </w:r>
      <w:proofErr w:type="spellStart"/>
      <w:r w:rsidRPr="005D2C84">
        <w:rPr>
          <w:rFonts w:ascii="Helvetica" w:eastAsia="Times New Roman" w:hAnsi="Helvetica"/>
          <w:lang w:eastAsia="en-GB"/>
        </w:rPr>
        <w:t>rep_ID</w:t>
      </w:r>
      <w:proofErr w:type="spellEnd"/>
      <w:r w:rsidRPr="005D2C84">
        <w:rPr>
          <w:rFonts w:ascii="Helvetica" w:eastAsia="Times New Roman" w:hAnsi="Helvetica"/>
          <w:lang w:eastAsia="en-GB"/>
        </w:rPr>
        <w:t xml:space="preserve"> </w:t>
      </w:r>
      <w:proofErr w:type="gramStart"/>
      <w:r w:rsidRPr="005D2C84">
        <w:rPr>
          <w:rFonts w:ascii="Helvetica" w:eastAsia="Times New Roman" w:hAnsi="Helvetica"/>
          <w:lang w:eastAsia="en-GB"/>
        </w:rPr>
        <w:t>NUMBER(</w:t>
      </w:r>
      <w:proofErr w:type="gramEnd"/>
      <w:r w:rsidRPr="005D2C84">
        <w:rPr>
          <w:rFonts w:ascii="Helvetica" w:eastAsia="Times New Roman" w:hAnsi="Helvetica"/>
          <w:lang w:eastAsia="en-GB"/>
        </w:rPr>
        <w:t>5),</w:t>
      </w:r>
      <w:r w:rsidRPr="005D2C84">
        <w:rPr>
          <w:rFonts w:ascii="Helvetica" w:eastAsia="Times New Roman" w:hAnsi="Helvetica"/>
          <w:lang w:eastAsia="en-GB"/>
        </w:rPr>
        <w:br/>
        <w:t>last VARCHAR2(15),</w:t>
      </w:r>
      <w:r w:rsidRPr="005D2C84">
        <w:rPr>
          <w:rFonts w:ascii="Helvetica" w:eastAsia="Times New Roman" w:hAnsi="Helvetica"/>
          <w:lang w:eastAsia="en-GB"/>
        </w:rPr>
        <w:br/>
        <w:t xml:space="preserve">first VARCHAR2(10), </w:t>
      </w:r>
    </w:p>
    <w:p w14:paraId="73184557" w14:textId="4287E397" w:rsidR="005D2C84" w:rsidRDefault="005D2C84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lang w:eastAsia="en-GB"/>
        </w:rPr>
      </w:pPr>
      <w:r w:rsidRPr="005D2C84">
        <w:rPr>
          <w:rFonts w:ascii="Helvetica" w:eastAsia="Times New Roman" w:hAnsi="Helvetica"/>
          <w:lang w:eastAsia="en-GB"/>
        </w:rPr>
        <w:t xml:space="preserve">comm </w:t>
      </w:r>
      <w:proofErr w:type="gramStart"/>
      <w:r w:rsidRPr="005D2C84">
        <w:rPr>
          <w:rFonts w:ascii="Helvetica" w:eastAsia="Times New Roman" w:hAnsi="Helvetica"/>
          <w:lang w:eastAsia="en-GB"/>
        </w:rPr>
        <w:t>CHAR(</w:t>
      </w:r>
      <w:proofErr w:type="gramEnd"/>
      <w:r w:rsidRPr="005D2C84">
        <w:rPr>
          <w:rFonts w:ascii="Helvetica" w:eastAsia="Times New Roman" w:hAnsi="Helvetica"/>
          <w:lang w:eastAsia="en-GB"/>
        </w:rPr>
        <w:t xml:space="preserve">1) ); </w:t>
      </w:r>
    </w:p>
    <w:p w14:paraId="55DC6C13" w14:textId="77777777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CREATE TABLE </w:t>
      </w:r>
      <w:proofErr w:type="spellStart"/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store_reps</w:t>
      </w:r>
      <w:proofErr w:type="spellEnd"/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 </w:t>
      </w:r>
    </w:p>
    <w:p w14:paraId="042B0885" w14:textId="77777777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(</w:t>
      </w:r>
    </w:p>
    <w:p w14:paraId="01F29436" w14:textId="77777777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proofErr w:type="spellStart"/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rep_ID</w:t>
      </w:r>
      <w:proofErr w:type="spellEnd"/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 </w:t>
      </w:r>
      <w:proofErr w:type="gramStart"/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NUMBER(</w:t>
      </w:r>
      <w:proofErr w:type="gramEnd"/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5)</w:t>
      </w:r>
    </w:p>
    <w:p w14:paraId="522C9071" w14:textId="77777777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    CONSTRAINT </w:t>
      </w:r>
      <w:proofErr w:type="spellStart"/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rep_id_pk</w:t>
      </w:r>
      <w:proofErr w:type="spellEnd"/>
    </w:p>
    <w:p w14:paraId="12AE1B11" w14:textId="77777777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    PRIMARY KEY,</w:t>
      </w:r>
    </w:p>
    <w:p w14:paraId="3C5127C1" w14:textId="77777777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last VARCHAR2(15),</w:t>
      </w:r>
    </w:p>
    <w:p w14:paraId="106EE305" w14:textId="77777777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first VARCHAR2(10), </w:t>
      </w:r>
    </w:p>
    <w:p w14:paraId="0907EA5F" w14:textId="77777777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comm </w:t>
      </w:r>
      <w:proofErr w:type="gramStart"/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CHAR(</w:t>
      </w:r>
      <w:proofErr w:type="gramEnd"/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1) DEFAULT 'Y'</w:t>
      </w:r>
    </w:p>
    <w:p w14:paraId="78404AA6" w14:textId="2C8F9A60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); </w:t>
      </w:r>
    </w:p>
    <w:p w14:paraId="70522620" w14:textId="557CB744" w:rsidR="002F6DCE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DESCRIBE </w:t>
      </w:r>
      <w:proofErr w:type="spellStart"/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store_reps</w:t>
      </w:r>
      <w:proofErr w:type="spellEnd"/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;</w:t>
      </w:r>
    </w:p>
    <w:p w14:paraId="1614C4A2" w14:textId="1C221338" w:rsidR="004C7F63" w:rsidRDefault="004C7F63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lang w:eastAsia="en-GB"/>
        </w:rPr>
      </w:pPr>
      <w:r>
        <w:rPr>
          <w:rFonts w:ascii="Helvetica" w:eastAsia="Times New Roman" w:hAnsi="Helvetica"/>
          <w:noProof/>
          <w:sz w:val="24"/>
          <w:szCs w:val="24"/>
          <w:lang w:eastAsia="en-GB"/>
        </w:rPr>
        <w:lastRenderedPageBreak/>
        <w:drawing>
          <wp:inline distT="0" distB="0" distL="0" distR="0" wp14:anchorId="04794EBF" wp14:editId="63C5BA28">
            <wp:extent cx="2138082" cy="1147264"/>
            <wp:effectExtent l="0" t="0" r="0" b="0"/>
            <wp:docPr id="23" name="Picture 2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41977" cy="1149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8039D" w14:textId="77777777" w:rsidR="004C7F63" w:rsidRPr="005D2C84" w:rsidRDefault="004C7F63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lang w:eastAsia="en-GB"/>
        </w:rPr>
      </w:pPr>
    </w:p>
    <w:p w14:paraId="2CF6DA3E" w14:textId="4222E991" w:rsidR="005D2C84" w:rsidRDefault="005D2C84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u w:val="single"/>
          <w:lang w:eastAsia="en-GB"/>
        </w:rPr>
      </w:pPr>
      <w:r w:rsidRPr="005D2C84">
        <w:rPr>
          <w:rFonts w:ascii="Helvetica" w:eastAsia="Times New Roman" w:hAnsi="Helvetica"/>
          <w:u w:val="single"/>
          <w:lang w:eastAsia="en-GB"/>
        </w:rPr>
        <w:t xml:space="preserve">Change the STORE_REPS table so that NULL values can’t be entered in the name columns (First and Last). </w:t>
      </w:r>
    </w:p>
    <w:p w14:paraId="05D8EBAA" w14:textId="77777777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lang w:eastAsia="en-GB"/>
        </w:rPr>
        <w:t xml:space="preserve">ALTER TABLE </w:t>
      </w:r>
      <w:proofErr w:type="spellStart"/>
      <w:r w:rsidRPr="004C7F63">
        <w:rPr>
          <w:rFonts w:ascii="Helvetica" w:eastAsia="Times New Roman" w:hAnsi="Helvetica"/>
          <w:b/>
          <w:bCs/>
          <w:color w:val="002060"/>
          <w:lang w:eastAsia="en-GB"/>
        </w:rPr>
        <w:t>store_reps</w:t>
      </w:r>
      <w:proofErr w:type="spellEnd"/>
    </w:p>
    <w:p w14:paraId="349FA967" w14:textId="2E0E82C3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lang w:eastAsia="en-GB"/>
        </w:rPr>
        <w:t xml:space="preserve">    MODIFY last NOT NULL;</w:t>
      </w:r>
    </w:p>
    <w:p w14:paraId="6C329262" w14:textId="77777777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lang w:eastAsia="en-GB"/>
        </w:rPr>
        <w:t xml:space="preserve">ALTER TABLE </w:t>
      </w:r>
      <w:proofErr w:type="spellStart"/>
      <w:r w:rsidRPr="004C7F63">
        <w:rPr>
          <w:rFonts w:ascii="Helvetica" w:eastAsia="Times New Roman" w:hAnsi="Helvetica"/>
          <w:b/>
          <w:bCs/>
          <w:color w:val="002060"/>
          <w:lang w:eastAsia="en-GB"/>
        </w:rPr>
        <w:t>store_reps</w:t>
      </w:r>
      <w:proofErr w:type="spellEnd"/>
    </w:p>
    <w:p w14:paraId="43323984" w14:textId="5075B1D3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lang w:eastAsia="en-GB"/>
        </w:rPr>
        <w:t xml:space="preserve">    MODIFY first NOT NULL;</w:t>
      </w:r>
    </w:p>
    <w:p w14:paraId="506728A8" w14:textId="78D56746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lang w:eastAsia="en-GB"/>
        </w:rPr>
        <w:t xml:space="preserve">DESCRIBE </w:t>
      </w:r>
      <w:proofErr w:type="spellStart"/>
      <w:r w:rsidRPr="004C7F63">
        <w:rPr>
          <w:rFonts w:ascii="Helvetica" w:eastAsia="Times New Roman" w:hAnsi="Helvetica"/>
          <w:b/>
          <w:bCs/>
          <w:color w:val="002060"/>
          <w:lang w:eastAsia="en-GB"/>
        </w:rPr>
        <w:t>store_reps</w:t>
      </w:r>
      <w:proofErr w:type="spellEnd"/>
      <w:r w:rsidRPr="004C7F63">
        <w:rPr>
          <w:rFonts w:ascii="Helvetica" w:eastAsia="Times New Roman" w:hAnsi="Helvetica"/>
          <w:b/>
          <w:bCs/>
          <w:color w:val="002060"/>
          <w:lang w:eastAsia="en-GB"/>
        </w:rPr>
        <w:t>;</w:t>
      </w:r>
    </w:p>
    <w:p w14:paraId="45BB1931" w14:textId="4C43F656" w:rsidR="004C7F63" w:rsidRDefault="004C7F63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lang w:eastAsia="en-GB"/>
        </w:rPr>
      </w:pPr>
      <w:r>
        <w:rPr>
          <w:rFonts w:ascii="Helvetica" w:eastAsia="Times New Roman" w:hAnsi="Helvetica"/>
          <w:noProof/>
          <w:lang w:eastAsia="en-GB"/>
        </w:rPr>
        <w:drawing>
          <wp:inline distT="0" distB="0" distL="0" distR="0" wp14:anchorId="00B9B251" wp14:editId="1F886B60">
            <wp:extent cx="2183841" cy="1204258"/>
            <wp:effectExtent l="0" t="0" r="635" b="254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91403" cy="120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E0C51" w14:textId="77777777" w:rsidR="004C7F63" w:rsidRPr="005D2C84" w:rsidRDefault="004C7F63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lang w:eastAsia="en-GB"/>
        </w:rPr>
      </w:pPr>
    </w:p>
    <w:p w14:paraId="5E428466" w14:textId="277CC817" w:rsidR="005D2C84" w:rsidRPr="002F6DCE" w:rsidRDefault="005D2C84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u w:val="single"/>
          <w:lang w:eastAsia="en-GB"/>
        </w:rPr>
      </w:pPr>
      <w:r w:rsidRPr="005D2C84">
        <w:rPr>
          <w:rFonts w:ascii="Helvetica" w:eastAsia="Times New Roman" w:hAnsi="Helvetica"/>
          <w:u w:val="single"/>
          <w:lang w:eastAsia="en-GB"/>
        </w:rPr>
        <w:t xml:space="preserve">Change the STORE_REPS table so that only a Y or N can be entered in the Comm column. </w:t>
      </w:r>
    </w:p>
    <w:p w14:paraId="3B97A5B3" w14:textId="77777777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ALTER TABLE </w:t>
      </w:r>
      <w:proofErr w:type="spellStart"/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store_reps</w:t>
      </w:r>
      <w:proofErr w:type="spellEnd"/>
    </w:p>
    <w:p w14:paraId="329186E5" w14:textId="6163F025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    ADD CHECK (comm = 'Y' OR comm = 'N');</w:t>
      </w:r>
    </w:p>
    <w:p w14:paraId="7914CF2D" w14:textId="5200AEE8" w:rsidR="005D2C84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DESCRIBE </w:t>
      </w:r>
      <w:proofErr w:type="spellStart"/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store_reps</w:t>
      </w:r>
      <w:proofErr w:type="spellEnd"/>
      <w:r w:rsidRPr="004C7F63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;</w:t>
      </w:r>
    </w:p>
    <w:p w14:paraId="7F42D098" w14:textId="1B5AD48F" w:rsidR="004C7F63" w:rsidRPr="004C7F63" w:rsidRDefault="004C7F63" w:rsidP="004C7F63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>
        <w:rPr>
          <w:rFonts w:ascii="Helvetica" w:eastAsia="Times New Roman" w:hAnsi="Helvetica"/>
          <w:b/>
          <w:bCs/>
          <w:noProof/>
          <w:color w:val="002060"/>
          <w:sz w:val="24"/>
          <w:szCs w:val="24"/>
          <w:lang w:eastAsia="en-GB"/>
        </w:rPr>
        <w:lastRenderedPageBreak/>
        <w:drawing>
          <wp:inline distT="0" distB="0" distL="0" distR="0" wp14:anchorId="0699214F" wp14:editId="790C44F8">
            <wp:extent cx="2245659" cy="1379620"/>
            <wp:effectExtent l="0" t="0" r="2540" b="508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57591" cy="138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F7F97" w14:textId="77777777" w:rsidR="004C7F63" w:rsidRPr="005D2C84" w:rsidRDefault="004C7F63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lang w:eastAsia="en-GB"/>
        </w:rPr>
      </w:pPr>
    </w:p>
    <w:p w14:paraId="4DBF7A29" w14:textId="2E5CF3B9" w:rsidR="005D2C84" w:rsidRPr="002F6DCE" w:rsidRDefault="005D2C84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u w:val="single"/>
          <w:lang w:eastAsia="en-GB"/>
        </w:rPr>
      </w:pPr>
      <w:r w:rsidRPr="005D2C84">
        <w:rPr>
          <w:rFonts w:ascii="Helvetica" w:eastAsia="Times New Roman" w:hAnsi="Helvetica"/>
          <w:u w:val="single"/>
          <w:lang w:eastAsia="en-GB"/>
        </w:rPr>
        <w:t xml:space="preserve">Add a column named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Base_salary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 with a datatype of </w:t>
      </w:r>
      <w:proofErr w:type="gramStart"/>
      <w:r w:rsidRPr="005D2C84">
        <w:rPr>
          <w:rFonts w:ascii="Helvetica" w:eastAsia="Times New Roman" w:hAnsi="Helvetica"/>
          <w:u w:val="single"/>
          <w:lang w:eastAsia="en-GB"/>
        </w:rPr>
        <w:t>NUMBER(</w:t>
      </w:r>
      <w:proofErr w:type="gramEnd"/>
      <w:r w:rsidRPr="005D2C84">
        <w:rPr>
          <w:rFonts w:ascii="Helvetica" w:eastAsia="Times New Roman" w:hAnsi="Helvetica"/>
          <w:u w:val="single"/>
          <w:lang w:eastAsia="en-GB"/>
        </w:rPr>
        <w:t xml:space="preserve">7,2) to the STORE_REPS table. Ensure that the amount entered is above zero. </w:t>
      </w:r>
    </w:p>
    <w:p w14:paraId="3CBA0A20" w14:textId="77777777" w:rsidR="005D0E86" w:rsidRPr="005D0E86" w:rsidRDefault="005D0E86" w:rsidP="005D0E86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5D0E86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ALTER TABLE </w:t>
      </w:r>
      <w:proofErr w:type="spellStart"/>
      <w:r w:rsidRPr="005D0E86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store_reps</w:t>
      </w:r>
      <w:proofErr w:type="spellEnd"/>
    </w:p>
    <w:p w14:paraId="482345F7" w14:textId="77777777" w:rsidR="005D0E86" w:rsidRPr="005D0E86" w:rsidRDefault="005D0E86" w:rsidP="005D0E86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5D0E86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    ADD </w:t>
      </w:r>
      <w:proofErr w:type="spellStart"/>
      <w:r w:rsidRPr="005D0E86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base_salary</w:t>
      </w:r>
      <w:proofErr w:type="spellEnd"/>
      <w:r w:rsidRPr="005D0E86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 </w:t>
      </w:r>
      <w:proofErr w:type="gramStart"/>
      <w:r w:rsidRPr="005D0E86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NUMBER(</w:t>
      </w:r>
      <w:proofErr w:type="gramEnd"/>
      <w:r w:rsidRPr="005D0E86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7,2)</w:t>
      </w:r>
    </w:p>
    <w:p w14:paraId="0C3FF47E" w14:textId="77777777" w:rsidR="005D0E86" w:rsidRPr="005D0E86" w:rsidRDefault="005D0E86" w:rsidP="005D0E86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5D0E86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        CONSTRAINT </w:t>
      </w:r>
      <w:proofErr w:type="spellStart"/>
      <w:r w:rsidRPr="005D0E86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salary_gt_zero</w:t>
      </w:r>
      <w:proofErr w:type="spellEnd"/>
    </w:p>
    <w:p w14:paraId="07D154DF" w14:textId="36F7E846" w:rsidR="005D0E86" w:rsidRPr="005D0E86" w:rsidRDefault="005D0E86" w:rsidP="005D0E86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5D0E86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        CHECK (</w:t>
      </w:r>
      <w:proofErr w:type="spellStart"/>
      <w:r w:rsidRPr="005D0E86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base_salary</w:t>
      </w:r>
      <w:proofErr w:type="spellEnd"/>
      <w:r w:rsidRPr="005D0E86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&gt;0);</w:t>
      </w:r>
    </w:p>
    <w:p w14:paraId="3EFEDC25" w14:textId="5F969B85" w:rsidR="005D2C84" w:rsidRDefault="005D0E86" w:rsidP="005D0E86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5D0E86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DESCRIBE </w:t>
      </w:r>
      <w:proofErr w:type="spellStart"/>
      <w:r w:rsidRPr="005D0E86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store_reps</w:t>
      </w:r>
      <w:proofErr w:type="spellEnd"/>
      <w:r w:rsidRPr="005D0E86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;</w:t>
      </w:r>
    </w:p>
    <w:p w14:paraId="2FD93235" w14:textId="1AB10290" w:rsidR="005D0E86" w:rsidRPr="005D0E86" w:rsidRDefault="005D0E86" w:rsidP="005D0E86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>
        <w:rPr>
          <w:rFonts w:ascii="Helvetica" w:eastAsia="Times New Roman" w:hAnsi="Helvetica"/>
          <w:b/>
          <w:bCs/>
          <w:noProof/>
          <w:color w:val="002060"/>
          <w:sz w:val="24"/>
          <w:szCs w:val="24"/>
          <w:lang w:eastAsia="en-GB"/>
        </w:rPr>
        <w:drawing>
          <wp:inline distT="0" distB="0" distL="0" distR="0" wp14:anchorId="13BC1E44" wp14:editId="588542F2">
            <wp:extent cx="2339788" cy="1129829"/>
            <wp:effectExtent l="0" t="0" r="0" b="635"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48838" cy="1134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F02CE" w14:textId="77777777" w:rsidR="004C7F63" w:rsidRPr="005D2C84" w:rsidRDefault="004C7F63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lang w:eastAsia="en-GB"/>
        </w:rPr>
      </w:pPr>
    </w:p>
    <w:p w14:paraId="13599C47" w14:textId="2A746C01" w:rsidR="005D2C84" w:rsidRPr="002F6DCE" w:rsidRDefault="005D2C84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u w:val="single"/>
          <w:lang w:eastAsia="en-GB"/>
        </w:rPr>
      </w:pPr>
      <w:r w:rsidRPr="005D2C84">
        <w:rPr>
          <w:rFonts w:ascii="Helvetica" w:eastAsia="Times New Roman" w:hAnsi="Helvetica"/>
          <w:u w:val="single"/>
          <w:lang w:eastAsia="en-GB"/>
        </w:rPr>
        <w:t xml:space="preserve">Create a table named BOOK_STORES to include the columns listed in the following chart: </w:t>
      </w:r>
    </w:p>
    <w:p w14:paraId="4F603323" w14:textId="52504C69" w:rsidR="005D2C84" w:rsidRDefault="005D2C84" w:rsidP="005D2C84">
      <w:pPr>
        <w:spacing w:before="100" w:beforeAutospacing="1" w:after="100" w:afterAutospacing="1" w:line="240" w:lineRule="auto"/>
        <w:jc w:val="center"/>
        <w:rPr>
          <w:rFonts w:ascii="Helvetica" w:eastAsia="Times New Roman" w:hAnsi="Helvetica"/>
          <w:sz w:val="24"/>
          <w:szCs w:val="24"/>
          <w:lang w:eastAsia="en-GB"/>
        </w:rPr>
      </w:pPr>
      <w:r w:rsidRPr="005D2C84">
        <w:rPr>
          <w:rFonts w:ascii="Helvetica" w:eastAsia="Times New Roman" w:hAnsi="Helvetica"/>
          <w:noProof/>
          <w:sz w:val="24"/>
          <w:szCs w:val="24"/>
          <w:lang w:eastAsia="en-GB"/>
        </w:rPr>
        <w:drawing>
          <wp:inline distT="0" distB="0" distL="0" distR="0" wp14:anchorId="6CAC4177" wp14:editId="03006DFB">
            <wp:extent cx="3619500" cy="1041400"/>
            <wp:effectExtent l="0" t="0" r="0" b="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BC59A" w14:textId="77777777" w:rsidR="00907331" w:rsidRPr="00907331" w:rsidRDefault="00907331" w:rsidP="0090733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CREATE TABLE </w:t>
      </w:r>
      <w:proofErr w:type="spellStart"/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book_stores</w:t>
      </w:r>
      <w:proofErr w:type="spellEnd"/>
    </w:p>
    <w:p w14:paraId="68D878DD" w14:textId="77777777" w:rsidR="00907331" w:rsidRPr="00907331" w:rsidRDefault="00907331" w:rsidP="0090733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(</w:t>
      </w:r>
    </w:p>
    <w:p w14:paraId="53A1A0E8" w14:textId="77777777" w:rsidR="00907331" w:rsidRPr="00907331" w:rsidRDefault="00907331" w:rsidP="0090733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proofErr w:type="spellStart"/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lastRenderedPageBreak/>
        <w:t>Store_ID</w:t>
      </w:r>
      <w:proofErr w:type="spellEnd"/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 </w:t>
      </w:r>
      <w:proofErr w:type="gramStart"/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NUMBER(</w:t>
      </w:r>
      <w:proofErr w:type="gramEnd"/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8) </w:t>
      </w:r>
    </w:p>
    <w:p w14:paraId="7AA6D053" w14:textId="77777777" w:rsidR="00907331" w:rsidRPr="00907331" w:rsidRDefault="00907331" w:rsidP="0090733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    CONSTRAINT </w:t>
      </w:r>
      <w:proofErr w:type="spellStart"/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store_id_pk</w:t>
      </w:r>
      <w:proofErr w:type="spellEnd"/>
    </w:p>
    <w:p w14:paraId="6C92FD81" w14:textId="77777777" w:rsidR="00907331" w:rsidRPr="00907331" w:rsidRDefault="00907331" w:rsidP="0090733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    PRIMARY KEY,</w:t>
      </w:r>
    </w:p>
    <w:p w14:paraId="5E1439B8" w14:textId="77777777" w:rsidR="00907331" w:rsidRPr="00907331" w:rsidRDefault="00907331" w:rsidP="0090733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Name VARCHAR2(30) </w:t>
      </w:r>
    </w:p>
    <w:p w14:paraId="48F72B6C" w14:textId="77777777" w:rsidR="00907331" w:rsidRPr="00907331" w:rsidRDefault="00907331" w:rsidP="0090733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    CONSTRAINT </w:t>
      </w:r>
      <w:proofErr w:type="spellStart"/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name_cs</w:t>
      </w:r>
      <w:proofErr w:type="spellEnd"/>
    </w:p>
    <w:p w14:paraId="4D49B76F" w14:textId="77777777" w:rsidR="00907331" w:rsidRPr="00907331" w:rsidRDefault="00907331" w:rsidP="0090733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    UNIQUE NOT NULL,</w:t>
      </w:r>
    </w:p>
    <w:p w14:paraId="200EF811" w14:textId="77777777" w:rsidR="00907331" w:rsidRPr="00907331" w:rsidRDefault="00907331" w:rsidP="0090733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Contact VARCHAR2(30),</w:t>
      </w:r>
    </w:p>
    <w:p w14:paraId="794F5660" w14:textId="77777777" w:rsidR="00907331" w:rsidRPr="00907331" w:rsidRDefault="00907331" w:rsidP="0090733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proofErr w:type="spellStart"/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Rep_ID</w:t>
      </w:r>
      <w:proofErr w:type="spellEnd"/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 VARCHAR2(5)</w:t>
      </w:r>
    </w:p>
    <w:p w14:paraId="7EC2A1ED" w14:textId="045A0B9B" w:rsidR="00907331" w:rsidRPr="00907331" w:rsidRDefault="00907331" w:rsidP="0090733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);</w:t>
      </w:r>
    </w:p>
    <w:p w14:paraId="6D90313B" w14:textId="0BCAF65D" w:rsidR="005D2C84" w:rsidRPr="00907331" w:rsidRDefault="00907331" w:rsidP="00907331">
      <w:pPr>
        <w:spacing w:before="100" w:beforeAutospacing="1" w:after="100" w:afterAutospacing="1" w:line="240" w:lineRule="auto"/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</w:pPr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 xml:space="preserve">DESCRIBE </w:t>
      </w:r>
      <w:proofErr w:type="spellStart"/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book_stores</w:t>
      </w:r>
      <w:proofErr w:type="spellEnd"/>
      <w:r w:rsidRPr="00907331">
        <w:rPr>
          <w:rFonts w:ascii="Helvetica" w:eastAsia="Times New Roman" w:hAnsi="Helvetica"/>
          <w:b/>
          <w:bCs/>
          <w:color w:val="002060"/>
          <w:sz w:val="24"/>
          <w:szCs w:val="24"/>
          <w:lang w:eastAsia="en-GB"/>
        </w:rPr>
        <w:t>;</w:t>
      </w:r>
    </w:p>
    <w:p w14:paraId="210CB696" w14:textId="1EA22D1B" w:rsidR="00AB016E" w:rsidRDefault="00907331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lang w:eastAsia="en-GB"/>
        </w:rPr>
      </w:pPr>
      <w:r>
        <w:rPr>
          <w:rFonts w:ascii="Helvetica" w:eastAsia="Times New Roman" w:hAnsi="Helvetica"/>
          <w:noProof/>
          <w:sz w:val="24"/>
          <w:szCs w:val="24"/>
          <w:lang w:eastAsia="en-GB"/>
        </w:rPr>
        <w:drawing>
          <wp:inline distT="0" distB="0" distL="0" distR="0" wp14:anchorId="4EA92C4A" wp14:editId="3CA3E830">
            <wp:extent cx="2492099" cy="959223"/>
            <wp:effectExtent l="0" t="0" r="0" b="6350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05344" cy="96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01664" w14:textId="77777777" w:rsidR="00907331" w:rsidRPr="005D2C84" w:rsidRDefault="00907331" w:rsidP="005D2C84">
      <w:pPr>
        <w:spacing w:before="100" w:beforeAutospacing="1" w:after="100" w:afterAutospacing="1" w:line="240" w:lineRule="auto"/>
        <w:rPr>
          <w:rFonts w:ascii="Helvetica" w:eastAsia="Times New Roman" w:hAnsi="Helvetica"/>
          <w:sz w:val="24"/>
          <w:szCs w:val="24"/>
          <w:lang w:eastAsia="en-GB"/>
        </w:rPr>
      </w:pPr>
    </w:p>
    <w:p w14:paraId="6AD8F24A" w14:textId="77777777" w:rsidR="004856A2" w:rsidRDefault="005D2C84" w:rsidP="004856A2">
      <w:pPr>
        <w:spacing w:before="100" w:beforeAutospacing="1" w:after="100" w:afterAutospacing="1" w:line="240" w:lineRule="auto"/>
        <w:rPr>
          <w:rFonts w:ascii="Helvetica" w:eastAsia="Times New Roman" w:hAnsi="Helvetica"/>
          <w:u w:val="single"/>
          <w:lang w:eastAsia="en-GB"/>
        </w:rPr>
      </w:pPr>
      <w:r w:rsidRPr="005D2C84">
        <w:rPr>
          <w:rFonts w:ascii="Helvetica" w:eastAsia="Times New Roman" w:hAnsi="Helvetica"/>
          <w:u w:val="single"/>
          <w:lang w:eastAsia="en-GB"/>
        </w:rPr>
        <w:t xml:space="preserve">Add a constraint to make sure the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Rep_ID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 value entered in the BOOK_STORES table is a valid value contained in the STORE_REPS table. The </w:t>
      </w:r>
      <w:proofErr w:type="spellStart"/>
      <w:r w:rsidRPr="005D2C84">
        <w:rPr>
          <w:rFonts w:ascii="Helvetica" w:eastAsia="Times New Roman" w:hAnsi="Helvetica"/>
          <w:u w:val="single"/>
          <w:lang w:eastAsia="en-GB"/>
        </w:rPr>
        <w:t>Rep_ID</w:t>
      </w:r>
      <w:proofErr w:type="spellEnd"/>
      <w:r w:rsidRPr="005D2C84">
        <w:rPr>
          <w:rFonts w:ascii="Helvetica" w:eastAsia="Times New Roman" w:hAnsi="Helvetica"/>
          <w:u w:val="single"/>
          <w:lang w:eastAsia="en-GB"/>
        </w:rPr>
        <w:t xml:space="preserve"> columns of both tables were initially created as different datatypes. Does this cause an error when adding the</w:t>
      </w:r>
      <w:r w:rsidRPr="00AB016E">
        <w:rPr>
          <w:rFonts w:ascii="Helvetica" w:eastAsia="Times New Roman" w:hAnsi="Helvetica"/>
          <w:u w:val="single"/>
          <w:lang w:eastAsia="en-GB"/>
        </w:rPr>
        <w:t xml:space="preserve"> </w:t>
      </w:r>
      <w:r w:rsidRPr="005D2C84">
        <w:rPr>
          <w:rFonts w:ascii="Helvetica" w:eastAsia="Times New Roman" w:hAnsi="Helvetica"/>
          <w:u w:val="single"/>
          <w:lang w:eastAsia="en-GB"/>
        </w:rPr>
        <w:t xml:space="preserve">constraint? Make table modifications as needed so that you can add the required constraint. </w:t>
      </w:r>
    </w:p>
    <w:p w14:paraId="04675FA3" w14:textId="1499C9A1" w:rsidR="004856A2" w:rsidRPr="004856A2" w:rsidRDefault="004856A2" w:rsidP="004856A2">
      <w:pPr>
        <w:spacing w:before="100" w:beforeAutospacing="1" w:after="100" w:afterAutospacing="1" w:line="240" w:lineRule="auto"/>
        <w:rPr>
          <w:rFonts w:ascii="Helvetica" w:eastAsia="Times New Roman" w:hAnsi="Helvetica"/>
          <w:u w:val="single"/>
          <w:lang w:eastAsia="en-GB"/>
        </w:rPr>
      </w:pPr>
      <w:r w:rsidRPr="004856A2">
        <w:rPr>
          <w:rFonts w:ascii="Helvetica" w:hAnsi="Helvetica" w:cstheme="majorHAnsi"/>
          <w:b/>
          <w:bCs/>
          <w:color w:val="1F497D" w:themeColor="text2"/>
        </w:rPr>
        <w:t xml:space="preserve">ALTER TABLE </w:t>
      </w:r>
      <w:proofErr w:type="spellStart"/>
      <w:r w:rsidRPr="004856A2">
        <w:rPr>
          <w:rFonts w:ascii="Helvetica" w:hAnsi="Helvetica" w:cstheme="majorHAnsi"/>
          <w:b/>
          <w:bCs/>
          <w:color w:val="1F497D" w:themeColor="text2"/>
        </w:rPr>
        <w:t>book_stores</w:t>
      </w:r>
      <w:proofErr w:type="spellEnd"/>
    </w:p>
    <w:p w14:paraId="21B64EB7" w14:textId="1FD3E1B1" w:rsidR="004856A2" w:rsidRPr="004856A2" w:rsidRDefault="004856A2" w:rsidP="004856A2">
      <w:pPr>
        <w:spacing w:before="100" w:beforeAutospacing="1" w:after="100" w:afterAutospacing="1" w:line="240" w:lineRule="auto"/>
        <w:rPr>
          <w:rFonts w:ascii="Helvetica" w:hAnsi="Helvetica" w:cstheme="majorHAnsi"/>
          <w:b/>
          <w:bCs/>
          <w:color w:val="1F497D" w:themeColor="text2"/>
        </w:rPr>
      </w:pPr>
      <w:r w:rsidRPr="004856A2">
        <w:rPr>
          <w:rFonts w:ascii="Helvetica" w:hAnsi="Helvetica" w:cstheme="majorHAnsi"/>
          <w:b/>
          <w:bCs/>
          <w:color w:val="1F497D" w:themeColor="text2"/>
        </w:rPr>
        <w:t xml:space="preserve">    MODIFY (</w:t>
      </w:r>
      <w:proofErr w:type="spellStart"/>
      <w:r w:rsidRPr="004856A2">
        <w:rPr>
          <w:rFonts w:ascii="Helvetica" w:hAnsi="Helvetica" w:cstheme="majorHAnsi"/>
          <w:b/>
          <w:bCs/>
          <w:color w:val="1F497D" w:themeColor="text2"/>
        </w:rPr>
        <w:t>rep_id</w:t>
      </w:r>
      <w:proofErr w:type="spellEnd"/>
      <w:r w:rsidRPr="004856A2">
        <w:rPr>
          <w:rFonts w:ascii="Helvetica" w:hAnsi="Helvetica" w:cstheme="majorHAnsi"/>
          <w:b/>
          <w:bCs/>
          <w:color w:val="1F497D" w:themeColor="text2"/>
        </w:rPr>
        <w:t xml:space="preserve"> </w:t>
      </w:r>
      <w:proofErr w:type="gramStart"/>
      <w:r w:rsidRPr="004856A2">
        <w:rPr>
          <w:rFonts w:ascii="Helvetica" w:hAnsi="Helvetica" w:cstheme="majorHAnsi"/>
          <w:b/>
          <w:bCs/>
          <w:color w:val="1F497D" w:themeColor="text2"/>
        </w:rPr>
        <w:t>NUMBER(</w:t>
      </w:r>
      <w:proofErr w:type="gramEnd"/>
      <w:r w:rsidRPr="004856A2">
        <w:rPr>
          <w:rFonts w:ascii="Helvetica" w:hAnsi="Helvetica" w:cstheme="majorHAnsi"/>
          <w:b/>
          <w:bCs/>
          <w:color w:val="1F497D" w:themeColor="text2"/>
        </w:rPr>
        <w:t>5,0));</w:t>
      </w:r>
    </w:p>
    <w:p w14:paraId="69F693A0" w14:textId="77777777" w:rsidR="004856A2" w:rsidRPr="004856A2" w:rsidRDefault="004856A2" w:rsidP="004856A2">
      <w:pPr>
        <w:spacing w:before="100" w:beforeAutospacing="1" w:after="100" w:afterAutospacing="1" w:line="240" w:lineRule="auto"/>
        <w:rPr>
          <w:rFonts w:ascii="Helvetica" w:hAnsi="Helvetica" w:cstheme="majorHAnsi"/>
          <w:b/>
          <w:bCs/>
          <w:color w:val="1F497D" w:themeColor="text2"/>
        </w:rPr>
      </w:pPr>
      <w:r w:rsidRPr="004856A2">
        <w:rPr>
          <w:rFonts w:ascii="Helvetica" w:hAnsi="Helvetica" w:cstheme="majorHAnsi"/>
          <w:b/>
          <w:bCs/>
          <w:color w:val="1F497D" w:themeColor="text2"/>
        </w:rPr>
        <w:t xml:space="preserve">ALTER TABLE </w:t>
      </w:r>
      <w:proofErr w:type="spellStart"/>
      <w:r w:rsidRPr="004856A2">
        <w:rPr>
          <w:rFonts w:ascii="Helvetica" w:hAnsi="Helvetica" w:cstheme="majorHAnsi"/>
          <w:b/>
          <w:bCs/>
          <w:color w:val="1F497D" w:themeColor="text2"/>
        </w:rPr>
        <w:t>book_stores</w:t>
      </w:r>
      <w:proofErr w:type="spellEnd"/>
    </w:p>
    <w:p w14:paraId="5D23D7F0" w14:textId="1E8610DB" w:rsidR="004856A2" w:rsidRPr="004856A2" w:rsidRDefault="004856A2" w:rsidP="004856A2">
      <w:pPr>
        <w:spacing w:before="100" w:beforeAutospacing="1" w:after="100" w:afterAutospacing="1" w:line="240" w:lineRule="auto"/>
        <w:rPr>
          <w:rFonts w:ascii="Helvetica" w:hAnsi="Helvetica" w:cstheme="majorHAnsi"/>
          <w:b/>
          <w:bCs/>
          <w:color w:val="1F497D" w:themeColor="text2"/>
        </w:rPr>
      </w:pPr>
      <w:r w:rsidRPr="004856A2">
        <w:rPr>
          <w:rFonts w:ascii="Helvetica" w:hAnsi="Helvetica" w:cstheme="majorHAnsi"/>
          <w:b/>
          <w:bCs/>
          <w:color w:val="1F497D" w:themeColor="text2"/>
        </w:rPr>
        <w:t xml:space="preserve">    ADD CONSTRAINT </w:t>
      </w:r>
      <w:proofErr w:type="spellStart"/>
      <w:r w:rsidRPr="004856A2">
        <w:rPr>
          <w:rFonts w:ascii="Helvetica" w:hAnsi="Helvetica" w:cstheme="majorHAnsi"/>
          <w:b/>
          <w:bCs/>
          <w:color w:val="1F497D" w:themeColor="text2"/>
        </w:rPr>
        <w:t>rep_id_valid</w:t>
      </w:r>
      <w:proofErr w:type="spellEnd"/>
      <w:r w:rsidRPr="004856A2">
        <w:rPr>
          <w:rFonts w:ascii="Helvetica" w:hAnsi="Helvetica" w:cstheme="majorHAnsi"/>
          <w:b/>
          <w:bCs/>
          <w:color w:val="1F497D" w:themeColor="text2"/>
        </w:rPr>
        <w:t xml:space="preserve"> CHECK (</w:t>
      </w:r>
      <w:proofErr w:type="spellStart"/>
      <w:r w:rsidRPr="004856A2">
        <w:rPr>
          <w:rFonts w:ascii="Helvetica" w:hAnsi="Helvetica" w:cstheme="majorHAnsi"/>
          <w:b/>
          <w:bCs/>
          <w:color w:val="1F497D" w:themeColor="text2"/>
        </w:rPr>
        <w:t>rep_id</w:t>
      </w:r>
      <w:proofErr w:type="spellEnd"/>
      <w:r w:rsidRPr="004856A2">
        <w:rPr>
          <w:rFonts w:ascii="Helvetica" w:hAnsi="Helvetica" w:cstheme="majorHAnsi"/>
          <w:b/>
          <w:bCs/>
          <w:color w:val="1F497D" w:themeColor="text2"/>
        </w:rPr>
        <w:t xml:space="preserve"> &gt; 0);</w:t>
      </w:r>
    </w:p>
    <w:p w14:paraId="0D28734E" w14:textId="184154F6" w:rsidR="00907331" w:rsidRDefault="004856A2" w:rsidP="004856A2">
      <w:pPr>
        <w:spacing w:before="100" w:beforeAutospacing="1" w:after="100" w:afterAutospacing="1" w:line="240" w:lineRule="auto"/>
        <w:rPr>
          <w:rFonts w:ascii="Helvetica" w:hAnsi="Helvetica" w:cstheme="majorHAnsi"/>
          <w:b/>
          <w:bCs/>
          <w:color w:val="1F497D" w:themeColor="text2"/>
        </w:rPr>
      </w:pPr>
      <w:r w:rsidRPr="004856A2">
        <w:rPr>
          <w:rFonts w:ascii="Helvetica" w:hAnsi="Helvetica" w:cstheme="majorHAnsi"/>
          <w:b/>
          <w:bCs/>
          <w:color w:val="1F497D" w:themeColor="text2"/>
        </w:rPr>
        <w:t xml:space="preserve">DESCRIBE </w:t>
      </w:r>
      <w:proofErr w:type="spellStart"/>
      <w:r w:rsidRPr="004856A2">
        <w:rPr>
          <w:rFonts w:ascii="Helvetica" w:hAnsi="Helvetica" w:cstheme="majorHAnsi"/>
          <w:b/>
          <w:bCs/>
          <w:color w:val="1F497D" w:themeColor="text2"/>
        </w:rPr>
        <w:t>book_stores</w:t>
      </w:r>
      <w:proofErr w:type="spellEnd"/>
      <w:r w:rsidRPr="004856A2">
        <w:rPr>
          <w:rFonts w:ascii="Helvetica" w:hAnsi="Helvetica" w:cstheme="majorHAnsi"/>
          <w:b/>
          <w:bCs/>
          <w:color w:val="1F497D" w:themeColor="text2"/>
        </w:rPr>
        <w:t>;</w:t>
      </w:r>
    </w:p>
    <w:p w14:paraId="59019C92" w14:textId="2AFA4139" w:rsidR="004856A2" w:rsidRPr="000757F0" w:rsidRDefault="004856A2" w:rsidP="004856A2">
      <w:pPr>
        <w:spacing w:before="100" w:beforeAutospacing="1" w:after="100" w:afterAutospacing="1" w:line="240" w:lineRule="auto"/>
        <w:rPr>
          <w:rFonts w:ascii="Helvetica" w:hAnsi="Helvetica" w:cstheme="majorHAnsi"/>
          <w:b/>
          <w:bCs/>
          <w:color w:val="1F497D" w:themeColor="text2"/>
        </w:rPr>
      </w:pPr>
      <w:r>
        <w:rPr>
          <w:rFonts w:ascii="Helvetica" w:hAnsi="Helvetica" w:cstheme="majorHAnsi"/>
          <w:b/>
          <w:bCs/>
          <w:noProof/>
          <w:color w:val="1F497D" w:themeColor="text2"/>
        </w:rPr>
        <w:lastRenderedPageBreak/>
        <w:drawing>
          <wp:inline distT="0" distB="0" distL="0" distR="0" wp14:anchorId="5DA4F15C" wp14:editId="0C02DDA2">
            <wp:extent cx="2312894" cy="1407084"/>
            <wp:effectExtent l="0" t="0" r="0" b="3175"/>
            <wp:docPr id="28" name="Picture 2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23609" cy="1413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56A2" w:rsidRPr="000757F0" w:rsidSect="00B7116B">
      <w:footerReference w:type="even" r:id="rId25"/>
      <w:footerReference w:type="default" r:id="rId26"/>
      <w:headerReference w:type="first" r:id="rId27"/>
      <w:pgSz w:w="11907" w:h="16839" w:code="9"/>
      <w:pgMar w:top="1533" w:right="1440" w:bottom="2381" w:left="1440" w:header="1135" w:footer="5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DF8876" w14:textId="77777777" w:rsidR="00216D40" w:rsidRDefault="00216D40" w:rsidP="00D5650F">
      <w:pPr>
        <w:spacing w:after="0" w:line="240" w:lineRule="auto"/>
      </w:pPr>
      <w:r>
        <w:separator/>
      </w:r>
    </w:p>
  </w:endnote>
  <w:endnote w:type="continuationSeparator" w:id="0">
    <w:p w14:paraId="23AF890F" w14:textId="77777777" w:rsidR="00216D40" w:rsidRDefault="00216D40" w:rsidP="00D565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old">
    <w:altName w:val="Arial"/>
    <w:panose1 w:val="020B0604020202020204"/>
    <w:charset w:val="00"/>
    <w:family w:val="swiss"/>
    <w:pitch w:val="variable"/>
    <w:sig w:usb0="00000000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56A7C0" w14:textId="77777777" w:rsidR="00113393" w:rsidRDefault="00113393" w:rsidP="00D5650F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C6E4CAF" w14:textId="77777777" w:rsidR="00113393" w:rsidRDefault="00113393" w:rsidP="00D5650F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B834E0" w14:textId="77777777" w:rsidR="00113393" w:rsidRPr="00E66EA6" w:rsidRDefault="00113393" w:rsidP="00516685">
    <w:pPr>
      <w:pStyle w:val="Footer"/>
      <w:framePr w:wrap="around" w:vAnchor="text" w:hAnchor="page" w:x="1001" w:y="1"/>
      <w:rPr>
        <w:rStyle w:val="PageNumber"/>
      </w:rPr>
    </w:pPr>
    <w:r w:rsidRPr="00E66EA6">
      <w:rPr>
        <w:rStyle w:val="PageNumber"/>
        <w:rFonts w:ascii="Arial" w:hAnsi="Arial"/>
        <w:sz w:val="16"/>
      </w:rPr>
      <w:fldChar w:fldCharType="begin"/>
    </w:r>
    <w:r w:rsidRPr="00E66EA6">
      <w:rPr>
        <w:rStyle w:val="PageNumber"/>
        <w:rFonts w:ascii="Arial" w:hAnsi="Arial"/>
        <w:sz w:val="16"/>
      </w:rPr>
      <w:instrText xml:space="preserve">PAGE  </w:instrText>
    </w:r>
    <w:r w:rsidRPr="00E66EA6">
      <w:rPr>
        <w:rStyle w:val="PageNumber"/>
        <w:rFonts w:ascii="Arial" w:hAnsi="Arial"/>
        <w:sz w:val="16"/>
      </w:rPr>
      <w:fldChar w:fldCharType="separate"/>
    </w:r>
    <w:r>
      <w:rPr>
        <w:rStyle w:val="PageNumber"/>
        <w:rFonts w:ascii="Arial" w:hAnsi="Arial"/>
        <w:noProof/>
        <w:sz w:val="16"/>
      </w:rPr>
      <w:t>2</w:t>
    </w:r>
    <w:r w:rsidRPr="00E66EA6">
      <w:rPr>
        <w:rStyle w:val="PageNumber"/>
        <w:rFonts w:ascii="Arial" w:hAnsi="Arial"/>
        <w:sz w:val="16"/>
      </w:rPr>
      <w:fldChar w:fldCharType="end"/>
    </w:r>
  </w:p>
  <w:p w14:paraId="096E2DF9" w14:textId="77777777" w:rsidR="00113393" w:rsidRDefault="00113393" w:rsidP="00D5650F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4BA15E" w14:textId="77777777" w:rsidR="00216D40" w:rsidRDefault="00216D40" w:rsidP="00D5650F">
      <w:pPr>
        <w:spacing w:after="0" w:line="240" w:lineRule="auto"/>
      </w:pPr>
      <w:r>
        <w:separator/>
      </w:r>
    </w:p>
  </w:footnote>
  <w:footnote w:type="continuationSeparator" w:id="0">
    <w:p w14:paraId="3CB03E3D" w14:textId="77777777" w:rsidR="00216D40" w:rsidRDefault="00216D40" w:rsidP="00D565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A7D896" w14:textId="719FD621" w:rsidR="00113393" w:rsidRDefault="00113393" w:rsidP="00D5650F">
    <w:pPr>
      <w:pStyle w:val="Header"/>
      <w:tabs>
        <w:tab w:val="left" w:pos="2410"/>
      </w:tabs>
    </w:pPr>
    <w:bookmarkStart w:id="0" w:name="_MacBuGuideStaticData_10468V"/>
    <w:bookmarkStart w:id="1" w:name="_MacBuGuideStaticData_1440V"/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4896" behindDoc="0" locked="1" layoutInCell="1" allowOverlap="1" wp14:anchorId="18399352" wp14:editId="5CEA83FB">
              <wp:simplePos x="0" y="0"/>
              <wp:positionH relativeFrom="column">
                <wp:posOffset>-85725</wp:posOffset>
              </wp:positionH>
              <wp:positionV relativeFrom="page">
                <wp:posOffset>340995</wp:posOffset>
              </wp:positionV>
              <wp:extent cx="4219575" cy="523875"/>
              <wp:effectExtent l="0" t="0" r="9525" b="9525"/>
              <wp:wrapTight wrapText="bothSides">
                <wp:wrapPolygon edited="0">
                  <wp:start x="0" y="0"/>
                  <wp:lineTo x="0" y="21469"/>
                  <wp:lineTo x="21584" y="21469"/>
                  <wp:lineTo x="21584" y="0"/>
                  <wp:lineTo x="0" y="0"/>
                </wp:wrapPolygon>
              </wp:wrapTight>
              <wp:docPr id="4" name="Text Box 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19575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 xmlns:pic="http://schemas.openxmlformats.org/drawingml/2006/picture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 xmlns:pic="http://schemas.openxmlformats.org/drawingml/2006/picture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58CD771" w14:textId="0906F447" w:rsidR="00113393" w:rsidRPr="008F7DFE" w:rsidRDefault="00113393" w:rsidP="00C554A9">
                          <w:pPr>
                            <w:spacing w:after="0" w:line="240" w:lineRule="auto"/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</w:pPr>
                          <w:r w:rsidRPr="008F7DFE">
                            <w:rPr>
                              <w:rFonts w:ascii="Arial" w:hAnsi="Arial" w:cs="Arial"/>
                              <w:b/>
                              <w:sz w:val="28"/>
                              <w:szCs w:val="52"/>
                              <w:lang w:val="en-US"/>
                            </w:rPr>
                            <w:t xml:space="preserve">INFS 1603 </w:t>
                          </w:r>
                          <w:r w:rsidR="00C554A9" w:rsidRPr="008F7DFE"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  <w:t xml:space="preserve">Homework </w:t>
                          </w:r>
                          <w:r w:rsidR="008F7DFE">
                            <w:rPr>
                              <w:rFonts w:ascii="Arial" w:hAnsi="Arial" w:cs="Arial"/>
                              <w:iCs/>
                              <w:sz w:val="28"/>
                              <w:szCs w:val="52"/>
                              <w:lang w:val="en-US"/>
                            </w:rPr>
                            <w:t>Submissio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399352" id="_x0000_t202" coordsize="21600,21600" o:spt="202" path="m,l,21600r21600,l21600,xe">
              <v:stroke joinstyle="miter"/>
              <v:path gradientshapeok="t" o:connecttype="rect"/>
            </v:shapetype>
            <v:shape id="Text Box 23" o:spid="_x0000_s1026" type="#_x0000_t202" style="position:absolute;margin-left:-6.75pt;margin-top:26.85pt;width:332.25pt;height:41.2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" filled="f" stroked="f">
              <v:textbox inset="0,0,0,0">
                <w:txbxContent>
                  <w:p w14:paraId="358CD771" w14:textId="0906F447" w:rsidR="00113393" w:rsidRPr="008F7DFE" w:rsidRDefault="00113393" w:rsidP="00C554A9">
                    <w:pPr>
                      <w:spacing w:after="0" w:line="240" w:lineRule="auto"/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</w:pPr>
                    <w:r w:rsidRPr="008F7DFE">
                      <w:rPr>
                        <w:rFonts w:ascii="Arial" w:hAnsi="Arial" w:cs="Arial"/>
                        <w:b/>
                        <w:sz w:val="28"/>
                        <w:szCs w:val="52"/>
                        <w:lang w:val="en-US"/>
                      </w:rPr>
                      <w:t xml:space="preserve">INFS 1603 </w:t>
                    </w:r>
                    <w:r w:rsidR="00C554A9" w:rsidRPr="008F7DFE"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  <w:t xml:space="preserve">Homework </w:t>
                    </w:r>
                    <w:r w:rsidR="008F7DFE">
                      <w:rPr>
                        <w:rFonts w:ascii="Arial" w:hAnsi="Arial" w:cs="Arial"/>
                        <w:iCs/>
                        <w:sz w:val="28"/>
                        <w:szCs w:val="52"/>
                        <w:lang w:val="en-US"/>
                      </w:rPr>
                      <w:t>Submission</w:t>
                    </w:r>
                  </w:p>
                </w:txbxContent>
              </v:textbox>
              <w10:wrap type="tight" anchory="page"/>
              <w10:anchorlock/>
            </v:shape>
          </w:pict>
        </mc:Fallback>
      </mc:AlternateContent>
    </w:r>
  </w:p>
  <w:bookmarkEnd w:id="0"/>
  <w:bookmarkEnd w:id="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4468D94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B6C26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EE2CE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694E1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EB4C8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ED887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EBA97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B06FF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58C15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DDCC6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3F28E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2C1092"/>
    <w:multiLevelType w:val="hybridMultilevel"/>
    <w:tmpl w:val="A5CAAA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3020A2C"/>
    <w:multiLevelType w:val="hybridMultilevel"/>
    <w:tmpl w:val="E8745B74"/>
    <w:lvl w:ilvl="0" w:tplc="69C62BB2">
      <w:start w:val="1"/>
      <w:numFmt w:val="bullet"/>
      <w:lvlText w:val=""/>
      <w:lvlJc w:val="left"/>
      <w:pPr>
        <w:ind w:left="357" w:firstLine="32412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8D1E0B"/>
    <w:multiLevelType w:val="hybridMultilevel"/>
    <w:tmpl w:val="339C679A"/>
    <w:lvl w:ilvl="0" w:tplc="BF964FC2">
      <w:start w:val="1"/>
      <w:numFmt w:val="bullet"/>
      <w:lvlText w:val="-"/>
      <w:lvlJc w:val="left"/>
      <w:pPr>
        <w:ind w:left="720" w:hanging="360"/>
      </w:pPr>
      <w:rPr>
        <w:rFonts w:ascii="Helvetica" w:eastAsia="Times New Roman" w:hAnsi="Helvetic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AA4084"/>
    <w:multiLevelType w:val="hybridMultilevel"/>
    <w:tmpl w:val="424E0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413427"/>
    <w:multiLevelType w:val="hybridMultilevel"/>
    <w:tmpl w:val="4EA461DC"/>
    <w:lvl w:ilvl="0" w:tplc="FC2A983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B96A38"/>
    <w:multiLevelType w:val="hybridMultilevel"/>
    <w:tmpl w:val="571E8D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4D2D5F"/>
    <w:multiLevelType w:val="hybridMultilevel"/>
    <w:tmpl w:val="3324606C"/>
    <w:lvl w:ilvl="0" w:tplc="31C6F4A0">
      <w:numFmt w:val="bullet"/>
      <w:lvlText w:val=""/>
      <w:lvlJc w:val="left"/>
      <w:pPr>
        <w:ind w:left="720" w:hanging="360"/>
      </w:pPr>
      <w:rPr>
        <w:rFonts w:ascii="Wingdings" w:eastAsia="SimSun" w:hAnsi="Wingdings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DF103F"/>
    <w:multiLevelType w:val="hybridMultilevel"/>
    <w:tmpl w:val="D4BA961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AEC782B"/>
    <w:multiLevelType w:val="multilevel"/>
    <w:tmpl w:val="AC90BB1A"/>
    <w:lvl w:ilvl="0">
      <w:start w:val="1"/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08844AA"/>
    <w:multiLevelType w:val="hybridMultilevel"/>
    <w:tmpl w:val="2766B9AA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5F69CA"/>
    <w:multiLevelType w:val="multilevel"/>
    <w:tmpl w:val="AC90BB1A"/>
    <w:lvl w:ilvl="0">
      <w:start w:val="1"/>
      <w:numFmt w:val="bullet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542E9"/>
    <w:multiLevelType w:val="hybridMultilevel"/>
    <w:tmpl w:val="41FA7640"/>
    <w:lvl w:ilvl="0" w:tplc="867A6B28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681D9A"/>
    <w:multiLevelType w:val="hybridMultilevel"/>
    <w:tmpl w:val="8A1CFE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BA04E6"/>
    <w:multiLevelType w:val="hybridMultilevel"/>
    <w:tmpl w:val="64AC79A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5C3268"/>
    <w:multiLevelType w:val="multilevel"/>
    <w:tmpl w:val="A9D26922"/>
    <w:lvl w:ilvl="0">
      <w:start w:val="1"/>
      <w:numFmt w:val="decimal"/>
      <w:pStyle w:val="numberedlist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6" w15:restartNumberingAfterBreak="0">
    <w:nsid w:val="614855B2"/>
    <w:multiLevelType w:val="hybridMultilevel"/>
    <w:tmpl w:val="E552000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925E29"/>
    <w:multiLevelType w:val="hybridMultilevel"/>
    <w:tmpl w:val="3968DC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C330EC"/>
    <w:multiLevelType w:val="hybridMultilevel"/>
    <w:tmpl w:val="4F700982"/>
    <w:lvl w:ilvl="0" w:tplc="D77081B4">
      <w:start w:val="1"/>
      <w:numFmt w:val="bullet"/>
      <w:pStyle w:val="Bulletslevel2"/>
      <w:lvlText w:val="–"/>
      <w:lvlJc w:val="left"/>
      <w:pPr>
        <w:tabs>
          <w:tab w:val="num" w:pos="1212"/>
        </w:tabs>
        <w:ind w:left="1212" w:hanging="360"/>
      </w:pPr>
      <w:rPr>
        <w:rFonts w:ascii="Arial" w:hAnsi="Arial" w:hint="default"/>
        <w:b w:val="0"/>
        <w:i w:val="0"/>
        <w:color w:val="auto"/>
        <w:sz w:val="18"/>
      </w:rPr>
    </w:lvl>
    <w:lvl w:ilvl="1" w:tplc="822C4C28">
      <w:start w:val="1"/>
      <w:numFmt w:val="bullet"/>
      <w:pStyle w:val="Bulletslevel2"/>
      <w:lvlText w:val="o"/>
      <w:lvlJc w:val="left"/>
      <w:pPr>
        <w:tabs>
          <w:tab w:val="num" w:pos="1212"/>
        </w:tabs>
        <w:ind w:left="1212" w:hanging="360"/>
      </w:pPr>
      <w:rPr>
        <w:rFonts w:ascii="Courier New" w:hAnsi="Courier New" w:hint="default"/>
      </w:rPr>
    </w:lvl>
    <w:lvl w:ilvl="2" w:tplc="EE606CB0" w:tentative="1">
      <w:start w:val="1"/>
      <w:numFmt w:val="bullet"/>
      <w:lvlText w:val=""/>
      <w:lvlJc w:val="left"/>
      <w:pPr>
        <w:tabs>
          <w:tab w:val="num" w:pos="1932"/>
        </w:tabs>
        <w:ind w:left="1932" w:hanging="360"/>
      </w:pPr>
      <w:rPr>
        <w:rFonts w:ascii="Wingdings" w:hAnsi="Wingdings" w:hint="default"/>
      </w:rPr>
    </w:lvl>
    <w:lvl w:ilvl="3" w:tplc="032E70A6" w:tentative="1">
      <w:start w:val="1"/>
      <w:numFmt w:val="bullet"/>
      <w:lvlText w:val=""/>
      <w:lvlJc w:val="left"/>
      <w:pPr>
        <w:tabs>
          <w:tab w:val="num" w:pos="2652"/>
        </w:tabs>
        <w:ind w:left="2652" w:hanging="360"/>
      </w:pPr>
      <w:rPr>
        <w:rFonts w:ascii="Symbol" w:hAnsi="Symbol" w:hint="default"/>
      </w:rPr>
    </w:lvl>
    <w:lvl w:ilvl="4" w:tplc="219A6DDE" w:tentative="1">
      <w:start w:val="1"/>
      <w:numFmt w:val="bullet"/>
      <w:lvlText w:val="o"/>
      <w:lvlJc w:val="left"/>
      <w:pPr>
        <w:tabs>
          <w:tab w:val="num" w:pos="3372"/>
        </w:tabs>
        <w:ind w:left="3372" w:hanging="360"/>
      </w:pPr>
      <w:rPr>
        <w:rFonts w:ascii="Courier New" w:hAnsi="Courier New" w:hint="default"/>
      </w:rPr>
    </w:lvl>
    <w:lvl w:ilvl="5" w:tplc="396A1DC4" w:tentative="1">
      <w:start w:val="1"/>
      <w:numFmt w:val="bullet"/>
      <w:lvlText w:val=""/>
      <w:lvlJc w:val="left"/>
      <w:pPr>
        <w:tabs>
          <w:tab w:val="num" w:pos="4092"/>
        </w:tabs>
        <w:ind w:left="4092" w:hanging="360"/>
      </w:pPr>
      <w:rPr>
        <w:rFonts w:ascii="Wingdings" w:hAnsi="Wingdings" w:hint="default"/>
      </w:rPr>
    </w:lvl>
    <w:lvl w:ilvl="6" w:tplc="2AAC94B4" w:tentative="1">
      <w:start w:val="1"/>
      <w:numFmt w:val="bullet"/>
      <w:lvlText w:val=""/>
      <w:lvlJc w:val="left"/>
      <w:pPr>
        <w:tabs>
          <w:tab w:val="num" w:pos="4812"/>
        </w:tabs>
        <w:ind w:left="4812" w:hanging="360"/>
      </w:pPr>
      <w:rPr>
        <w:rFonts w:ascii="Symbol" w:hAnsi="Symbol" w:hint="default"/>
      </w:rPr>
    </w:lvl>
    <w:lvl w:ilvl="7" w:tplc="6A662AB4" w:tentative="1">
      <w:start w:val="1"/>
      <w:numFmt w:val="bullet"/>
      <w:lvlText w:val="o"/>
      <w:lvlJc w:val="left"/>
      <w:pPr>
        <w:tabs>
          <w:tab w:val="num" w:pos="5532"/>
        </w:tabs>
        <w:ind w:left="5532" w:hanging="360"/>
      </w:pPr>
      <w:rPr>
        <w:rFonts w:ascii="Courier New" w:hAnsi="Courier New" w:hint="default"/>
      </w:rPr>
    </w:lvl>
    <w:lvl w:ilvl="8" w:tplc="B6E04238" w:tentative="1">
      <w:start w:val="1"/>
      <w:numFmt w:val="bullet"/>
      <w:lvlText w:val=""/>
      <w:lvlJc w:val="left"/>
      <w:pPr>
        <w:tabs>
          <w:tab w:val="num" w:pos="6252"/>
        </w:tabs>
        <w:ind w:left="6252" w:hanging="360"/>
      </w:pPr>
      <w:rPr>
        <w:rFonts w:ascii="Wingdings" w:hAnsi="Wingdings" w:hint="default"/>
      </w:rPr>
    </w:lvl>
  </w:abstractNum>
  <w:abstractNum w:abstractNumId="29" w15:restartNumberingAfterBreak="0">
    <w:nsid w:val="735258AC"/>
    <w:multiLevelType w:val="hybridMultilevel"/>
    <w:tmpl w:val="FCD873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E639AE"/>
    <w:multiLevelType w:val="hybridMultilevel"/>
    <w:tmpl w:val="AC90BB1A"/>
    <w:lvl w:ilvl="0" w:tplc="38F8F048">
      <w:start w:val="1"/>
      <w:numFmt w:val="bullet"/>
      <w:pStyle w:val="Bulletslevel1"/>
      <w:lvlText w:val="—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18"/>
      </w:rPr>
    </w:lvl>
    <w:lvl w:ilvl="1" w:tplc="6A4201E6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4E129AA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32F2C30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4AC2A2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2020E04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586D77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7BC751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50425AC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7513401"/>
    <w:multiLevelType w:val="hybridMultilevel"/>
    <w:tmpl w:val="8698F2B8"/>
    <w:lvl w:ilvl="0" w:tplc="69C62BB2">
      <w:start w:val="1"/>
      <w:numFmt w:val="bullet"/>
      <w:lvlText w:val=""/>
      <w:lvlJc w:val="left"/>
      <w:pPr>
        <w:ind w:left="357" w:firstLine="32412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743B6A"/>
    <w:multiLevelType w:val="hybridMultilevel"/>
    <w:tmpl w:val="DFB002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6F21A6"/>
    <w:multiLevelType w:val="multilevel"/>
    <w:tmpl w:val="67EA188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30"/>
  </w:num>
  <w:num w:numId="3">
    <w:abstractNumId w:val="25"/>
  </w:num>
  <w:num w:numId="4">
    <w:abstractNumId w:val="33"/>
  </w:num>
  <w:num w:numId="5">
    <w:abstractNumId w:val="21"/>
  </w:num>
  <w:num w:numId="6">
    <w:abstractNumId w:val="19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9"/>
  </w:num>
  <w:num w:numId="20">
    <w:abstractNumId w:val="24"/>
  </w:num>
  <w:num w:numId="21">
    <w:abstractNumId w:val="31"/>
  </w:num>
  <w:num w:numId="22">
    <w:abstractNumId w:val="12"/>
  </w:num>
  <w:num w:numId="23">
    <w:abstractNumId w:val="22"/>
  </w:num>
  <w:num w:numId="24">
    <w:abstractNumId w:val="27"/>
  </w:num>
  <w:num w:numId="25">
    <w:abstractNumId w:val="11"/>
  </w:num>
  <w:num w:numId="26">
    <w:abstractNumId w:val="15"/>
  </w:num>
  <w:num w:numId="27">
    <w:abstractNumId w:val="18"/>
  </w:num>
  <w:num w:numId="28">
    <w:abstractNumId w:val="14"/>
  </w:num>
  <w:num w:numId="29">
    <w:abstractNumId w:val="32"/>
  </w:num>
  <w:num w:numId="30">
    <w:abstractNumId w:val="16"/>
  </w:num>
  <w:num w:numId="31">
    <w:abstractNumId w:val="23"/>
  </w:num>
  <w:num w:numId="32">
    <w:abstractNumId w:val="26"/>
  </w:num>
  <w:num w:numId="33">
    <w:abstractNumId w:val="20"/>
  </w:num>
  <w:num w:numId="34">
    <w:abstractNumId w:val="13"/>
  </w:num>
  <w:num w:numId="3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 w:grammar="clean"/>
  <w:stylePaneSortMethod w:val="0000"/>
  <w:defaultTabStop w:val="720"/>
  <w:drawingGridHorizontalSpacing w:val="110"/>
  <w:displayHorizontalDrawingGridEvery w:val="2"/>
  <w:characterSpacingControl w:val="doNotCompress"/>
  <w:hdrShapeDefaults>
    <o:shapedefaults v:ext="edit" spidmax="2049" style="mso-wrap-style:none;mso-width-relative:margin;mso-height-relative:margin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a1BBLmJuYWhoZmhko6SsGpxcWZ+XkgBYa1AEquoI4sAAAA"/>
    <w:docVar w:name="ShowStaticGuides" w:val="1"/>
  </w:docVars>
  <w:rsids>
    <w:rsidRoot w:val="00F53614"/>
    <w:rsid w:val="00010B45"/>
    <w:rsid w:val="00012FD8"/>
    <w:rsid w:val="00016C3F"/>
    <w:rsid w:val="00023BDE"/>
    <w:rsid w:val="00033ED2"/>
    <w:rsid w:val="00047673"/>
    <w:rsid w:val="00061CFE"/>
    <w:rsid w:val="000622D9"/>
    <w:rsid w:val="000757F0"/>
    <w:rsid w:val="00080E36"/>
    <w:rsid w:val="000920AC"/>
    <w:rsid w:val="00097FD5"/>
    <w:rsid w:val="000C00B6"/>
    <w:rsid w:val="000E2169"/>
    <w:rsid w:val="000F2212"/>
    <w:rsid w:val="000F7E70"/>
    <w:rsid w:val="001057B8"/>
    <w:rsid w:val="001073C3"/>
    <w:rsid w:val="00113393"/>
    <w:rsid w:val="00114912"/>
    <w:rsid w:val="00116FA0"/>
    <w:rsid w:val="001264AE"/>
    <w:rsid w:val="00127CE1"/>
    <w:rsid w:val="0014579E"/>
    <w:rsid w:val="00165776"/>
    <w:rsid w:val="00180011"/>
    <w:rsid w:val="0018126C"/>
    <w:rsid w:val="0019030E"/>
    <w:rsid w:val="001A3BC8"/>
    <w:rsid w:val="001A5B50"/>
    <w:rsid w:val="001C5BB3"/>
    <w:rsid w:val="001E5532"/>
    <w:rsid w:val="001F2FB6"/>
    <w:rsid w:val="002010C0"/>
    <w:rsid w:val="00216D40"/>
    <w:rsid w:val="00222548"/>
    <w:rsid w:val="00224492"/>
    <w:rsid w:val="00253D1F"/>
    <w:rsid w:val="002612ED"/>
    <w:rsid w:val="002678C9"/>
    <w:rsid w:val="0026795E"/>
    <w:rsid w:val="00272017"/>
    <w:rsid w:val="0028189F"/>
    <w:rsid w:val="002B0777"/>
    <w:rsid w:val="002B37E0"/>
    <w:rsid w:val="002C2295"/>
    <w:rsid w:val="002C2CE6"/>
    <w:rsid w:val="002D0147"/>
    <w:rsid w:val="002D7BBE"/>
    <w:rsid w:val="002E0294"/>
    <w:rsid w:val="002E0922"/>
    <w:rsid w:val="002E7EBF"/>
    <w:rsid w:val="002F6DCE"/>
    <w:rsid w:val="003036E0"/>
    <w:rsid w:val="00304238"/>
    <w:rsid w:val="00325B0C"/>
    <w:rsid w:val="00334863"/>
    <w:rsid w:val="003402CA"/>
    <w:rsid w:val="00345610"/>
    <w:rsid w:val="0035689B"/>
    <w:rsid w:val="0036616F"/>
    <w:rsid w:val="00366A96"/>
    <w:rsid w:val="00380A42"/>
    <w:rsid w:val="00381579"/>
    <w:rsid w:val="003A7C56"/>
    <w:rsid w:val="003C69E8"/>
    <w:rsid w:val="003E22A5"/>
    <w:rsid w:val="003F1D21"/>
    <w:rsid w:val="00410E25"/>
    <w:rsid w:val="00434577"/>
    <w:rsid w:val="00485641"/>
    <w:rsid w:val="004856A2"/>
    <w:rsid w:val="004936F7"/>
    <w:rsid w:val="004A2479"/>
    <w:rsid w:val="004A35D8"/>
    <w:rsid w:val="004A45BB"/>
    <w:rsid w:val="004C655E"/>
    <w:rsid w:val="004C7F63"/>
    <w:rsid w:val="004E1AA4"/>
    <w:rsid w:val="004E2067"/>
    <w:rsid w:val="004F04AC"/>
    <w:rsid w:val="00516685"/>
    <w:rsid w:val="005218E0"/>
    <w:rsid w:val="0053255C"/>
    <w:rsid w:val="005444DE"/>
    <w:rsid w:val="00552D37"/>
    <w:rsid w:val="005574B6"/>
    <w:rsid w:val="00564CDF"/>
    <w:rsid w:val="0057406F"/>
    <w:rsid w:val="00587C52"/>
    <w:rsid w:val="0059014A"/>
    <w:rsid w:val="005B35F6"/>
    <w:rsid w:val="005B6C0D"/>
    <w:rsid w:val="005D0E86"/>
    <w:rsid w:val="005D2C84"/>
    <w:rsid w:val="005D4C42"/>
    <w:rsid w:val="005F01D4"/>
    <w:rsid w:val="006005D9"/>
    <w:rsid w:val="00607793"/>
    <w:rsid w:val="0061656E"/>
    <w:rsid w:val="0062312F"/>
    <w:rsid w:val="00627392"/>
    <w:rsid w:val="00654C89"/>
    <w:rsid w:val="00662D93"/>
    <w:rsid w:val="006659D8"/>
    <w:rsid w:val="00666351"/>
    <w:rsid w:val="00666C1F"/>
    <w:rsid w:val="0067462D"/>
    <w:rsid w:val="00685B3B"/>
    <w:rsid w:val="006A007E"/>
    <w:rsid w:val="006A2434"/>
    <w:rsid w:val="006B06AD"/>
    <w:rsid w:val="006C29CE"/>
    <w:rsid w:val="006D2765"/>
    <w:rsid w:val="006E509C"/>
    <w:rsid w:val="00725D95"/>
    <w:rsid w:val="00737ABA"/>
    <w:rsid w:val="007526B6"/>
    <w:rsid w:val="00761D2B"/>
    <w:rsid w:val="00766B95"/>
    <w:rsid w:val="00774E2F"/>
    <w:rsid w:val="00775ECB"/>
    <w:rsid w:val="00781EDF"/>
    <w:rsid w:val="007C007F"/>
    <w:rsid w:val="007C43AA"/>
    <w:rsid w:val="007D2064"/>
    <w:rsid w:val="007F5CA2"/>
    <w:rsid w:val="007F6556"/>
    <w:rsid w:val="00803F4A"/>
    <w:rsid w:val="008042CE"/>
    <w:rsid w:val="008160E1"/>
    <w:rsid w:val="0083544D"/>
    <w:rsid w:val="008419B2"/>
    <w:rsid w:val="008750F6"/>
    <w:rsid w:val="0088085C"/>
    <w:rsid w:val="00893607"/>
    <w:rsid w:val="00895E54"/>
    <w:rsid w:val="008B3C21"/>
    <w:rsid w:val="008B5DBC"/>
    <w:rsid w:val="008B72F5"/>
    <w:rsid w:val="008C7564"/>
    <w:rsid w:val="008D078B"/>
    <w:rsid w:val="008D0A6E"/>
    <w:rsid w:val="008D0C0B"/>
    <w:rsid w:val="008D6E0B"/>
    <w:rsid w:val="008F12CD"/>
    <w:rsid w:val="008F4944"/>
    <w:rsid w:val="008F7DFE"/>
    <w:rsid w:val="00907331"/>
    <w:rsid w:val="009111D1"/>
    <w:rsid w:val="00922466"/>
    <w:rsid w:val="00936B85"/>
    <w:rsid w:val="00942F60"/>
    <w:rsid w:val="00943FEF"/>
    <w:rsid w:val="00965931"/>
    <w:rsid w:val="00974805"/>
    <w:rsid w:val="009853F6"/>
    <w:rsid w:val="009906E3"/>
    <w:rsid w:val="00994BCB"/>
    <w:rsid w:val="009A4A22"/>
    <w:rsid w:val="009B10BF"/>
    <w:rsid w:val="009B2E1C"/>
    <w:rsid w:val="009B4153"/>
    <w:rsid w:val="009C183F"/>
    <w:rsid w:val="009C3ECF"/>
    <w:rsid w:val="009C63AE"/>
    <w:rsid w:val="009D4460"/>
    <w:rsid w:val="009E27A6"/>
    <w:rsid w:val="009E2DBA"/>
    <w:rsid w:val="009F4F86"/>
    <w:rsid w:val="009F507D"/>
    <w:rsid w:val="00A0429E"/>
    <w:rsid w:val="00A0538D"/>
    <w:rsid w:val="00A07506"/>
    <w:rsid w:val="00A1061F"/>
    <w:rsid w:val="00A42EAA"/>
    <w:rsid w:val="00A57020"/>
    <w:rsid w:val="00A62703"/>
    <w:rsid w:val="00A752B9"/>
    <w:rsid w:val="00A772E6"/>
    <w:rsid w:val="00AA6AA0"/>
    <w:rsid w:val="00AB016E"/>
    <w:rsid w:val="00AC479A"/>
    <w:rsid w:val="00AF6A55"/>
    <w:rsid w:val="00AF73C9"/>
    <w:rsid w:val="00B12CB6"/>
    <w:rsid w:val="00B36A17"/>
    <w:rsid w:val="00B45EE3"/>
    <w:rsid w:val="00B566BE"/>
    <w:rsid w:val="00B7116B"/>
    <w:rsid w:val="00B71300"/>
    <w:rsid w:val="00B91520"/>
    <w:rsid w:val="00B96A61"/>
    <w:rsid w:val="00BA5842"/>
    <w:rsid w:val="00BC5E5E"/>
    <w:rsid w:val="00BD56F1"/>
    <w:rsid w:val="00BE419C"/>
    <w:rsid w:val="00BE76D3"/>
    <w:rsid w:val="00BF3939"/>
    <w:rsid w:val="00BF787D"/>
    <w:rsid w:val="00C022B1"/>
    <w:rsid w:val="00C04774"/>
    <w:rsid w:val="00C17954"/>
    <w:rsid w:val="00C303B8"/>
    <w:rsid w:val="00C307A1"/>
    <w:rsid w:val="00C31543"/>
    <w:rsid w:val="00C54245"/>
    <w:rsid w:val="00C554A9"/>
    <w:rsid w:val="00C77734"/>
    <w:rsid w:val="00C818E7"/>
    <w:rsid w:val="00C9248E"/>
    <w:rsid w:val="00C93B28"/>
    <w:rsid w:val="00CB56B0"/>
    <w:rsid w:val="00CC1D37"/>
    <w:rsid w:val="00D01231"/>
    <w:rsid w:val="00D150D9"/>
    <w:rsid w:val="00D1763E"/>
    <w:rsid w:val="00D22826"/>
    <w:rsid w:val="00D407A2"/>
    <w:rsid w:val="00D438CF"/>
    <w:rsid w:val="00D5650F"/>
    <w:rsid w:val="00D72D65"/>
    <w:rsid w:val="00D74576"/>
    <w:rsid w:val="00D810BE"/>
    <w:rsid w:val="00D916C8"/>
    <w:rsid w:val="00D97E56"/>
    <w:rsid w:val="00DA1089"/>
    <w:rsid w:val="00DA25CC"/>
    <w:rsid w:val="00DB44DB"/>
    <w:rsid w:val="00DB6930"/>
    <w:rsid w:val="00DC7144"/>
    <w:rsid w:val="00DD01DB"/>
    <w:rsid w:val="00DD4E1E"/>
    <w:rsid w:val="00DE7D07"/>
    <w:rsid w:val="00E14985"/>
    <w:rsid w:val="00E30E6E"/>
    <w:rsid w:val="00E318FA"/>
    <w:rsid w:val="00E47489"/>
    <w:rsid w:val="00E50093"/>
    <w:rsid w:val="00E5344D"/>
    <w:rsid w:val="00E54325"/>
    <w:rsid w:val="00E66481"/>
    <w:rsid w:val="00E70949"/>
    <w:rsid w:val="00E74FED"/>
    <w:rsid w:val="00E91960"/>
    <w:rsid w:val="00EA094D"/>
    <w:rsid w:val="00EA508D"/>
    <w:rsid w:val="00EB1776"/>
    <w:rsid w:val="00EB3618"/>
    <w:rsid w:val="00EC47CA"/>
    <w:rsid w:val="00EC73EA"/>
    <w:rsid w:val="00EF4960"/>
    <w:rsid w:val="00F00CE3"/>
    <w:rsid w:val="00F027CA"/>
    <w:rsid w:val="00F044B8"/>
    <w:rsid w:val="00F34635"/>
    <w:rsid w:val="00F4585F"/>
    <w:rsid w:val="00F53614"/>
    <w:rsid w:val="00F630D3"/>
    <w:rsid w:val="00F736F2"/>
    <w:rsid w:val="00F76311"/>
    <w:rsid w:val="00F80FF1"/>
    <w:rsid w:val="00F96FD2"/>
    <w:rsid w:val="00F9758F"/>
    <w:rsid w:val="00FB08C3"/>
    <w:rsid w:val="00FB34E2"/>
    <w:rsid w:val="00FB7A03"/>
    <w:rsid w:val="00FC1BB1"/>
    <w:rsid w:val="00FF6C9A"/>
    <w:rsid w:val="00FF79F8"/>
    <w:rsid w:val="5BBA9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 style="mso-wrap-style:none;mso-width-relative:margin;mso-height-relative:margin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7C59F1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00EC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472DA3"/>
    <w:pPr>
      <w:keepNext/>
      <w:spacing w:before="280" w:after="120" w:line="260" w:lineRule="atLeast"/>
      <w:outlineLvl w:val="0"/>
    </w:pPr>
    <w:rPr>
      <w:rFonts w:ascii="Arial Bold" w:eastAsia="Times New Roman" w:hAnsi="Arial Bold"/>
      <w:color w:val="004372"/>
      <w:kern w:val="32"/>
      <w:szCs w:val="24"/>
    </w:rPr>
  </w:style>
  <w:style w:type="paragraph" w:styleId="Heading2">
    <w:name w:val="heading 2"/>
    <w:basedOn w:val="Normal"/>
    <w:next w:val="Normal"/>
    <w:link w:val="Heading2Char"/>
    <w:qFormat/>
    <w:rsid w:val="00472DA3"/>
    <w:pPr>
      <w:keepNext/>
      <w:spacing w:before="240" w:after="60" w:line="240" w:lineRule="auto"/>
      <w:outlineLvl w:val="1"/>
    </w:pPr>
    <w:rPr>
      <w:rFonts w:ascii="Arial Bold" w:eastAsia="Times New Roman" w:hAnsi="Arial Bold"/>
      <w:color w:val="004372"/>
      <w:sz w:val="20"/>
      <w:szCs w:val="24"/>
    </w:rPr>
  </w:style>
  <w:style w:type="paragraph" w:styleId="Heading3">
    <w:name w:val="heading 3"/>
    <w:basedOn w:val="Normal"/>
    <w:next w:val="Normal"/>
    <w:link w:val="Heading3Char"/>
    <w:qFormat/>
    <w:rsid w:val="00472DA3"/>
    <w:pPr>
      <w:keepNext/>
      <w:spacing w:before="240" w:after="60" w:line="240" w:lineRule="auto"/>
      <w:outlineLvl w:val="2"/>
    </w:pPr>
    <w:rPr>
      <w:rFonts w:ascii="Arial Bold" w:eastAsia="Times New Roman" w:hAnsi="Arial Bold"/>
      <w:color w:val="004372"/>
      <w:sz w:val="1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36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F53614"/>
    <w:rPr>
      <w:rFonts w:ascii="Tahoma" w:hAnsi="Tahoma" w:cs="Tahoma"/>
      <w:sz w:val="16"/>
      <w:szCs w:val="16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E0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7E0EDC"/>
    <w:rPr>
      <w:lang w:val="en-AU"/>
    </w:rPr>
  </w:style>
  <w:style w:type="paragraph" w:styleId="Footer">
    <w:name w:val="footer"/>
    <w:basedOn w:val="Normal"/>
    <w:link w:val="FooterChar"/>
    <w:uiPriority w:val="99"/>
    <w:semiHidden/>
    <w:unhideWhenUsed/>
    <w:rsid w:val="007E0E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semiHidden/>
    <w:rsid w:val="007E0EDC"/>
    <w:rPr>
      <w:lang w:val="en-AU"/>
    </w:rPr>
  </w:style>
  <w:style w:type="character" w:customStyle="1" w:styleId="Heading1Char">
    <w:name w:val="Heading 1 Char"/>
    <w:link w:val="Heading1"/>
    <w:rsid w:val="00472DA3"/>
    <w:rPr>
      <w:rFonts w:ascii="Arial Bold" w:eastAsia="Times New Roman" w:hAnsi="Arial Bold"/>
      <w:color w:val="004372"/>
      <w:kern w:val="32"/>
      <w:sz w:val="22"/>
    </w:rPr>
  </w:style>
  <w:style w:type="character" w:customStyle="1" w:styleId="Heading2Char">
    <w:name w:val="Heading 2 Char"/>
    <w:link w:val="Heading2"/>
    <w:rsid w:val="00472DA3"/>
    <w:rPr>
      <w:rFonts w:ascii="Arial Bold" w:eastAsia="Times New Roman" w:hAnsi="Arial Bold"/>
      <w:color w:val="004372"/>
      <w:sz w:val="20"/>
    </w:rPr>
  </w:style>
  <w:style w:type="character" w:customStyle="1" w:styleId="Heading3Char">
    <w:name w:val="Heading 3 Char"/>
    <w:link w:val="Heading3"/>
    <w:rsid w:val="00472DA3"/>
    <w:rPr>
      <w:rFonts w:ascii="Arial Bold" w:eastAsia="Times New Roman" w:hAnsi="Arial Bold"/>
      <w:color w:val="004372"/>
      <w:sz w:val="18"/>
    </w:rPr>
  </w:style>
  <w:style w:type="paragraph" w:styleId="BodyText">
    <w:name w:val="Body Text"/>
    <w:basedOn w:val="Normal"/>
    <w:link w:val="BodyTextChar"/>
    <w:rsid w:val="00C67ED7"/>
    <w:pPr>
      <w:spacing w:before="80" w:after="80" w:line="220" w:lineRule="exact"/>
    </w:pPr>
    <w:rPr>
      <w:rFonts w:ascii="Arial" w:eastAsia="Times New Roman" w:hAnsi="Arial"/>
      <w:sz w:val="18"/>
      <w:szCs w:val="24"/>
    </w:rPr>
  </w:style>
  <w:style w:type="character" w:customStyle="1" w:styleId="BodyTextChar">
    <w:name w:val="Body Text Char"/>
    <w:link w:val="BodyText"/>
    <w:rsid w:val="00C67ED7"/>
    <w:rPr>
      <w:rFonts w:ascii="Arial" w:eastAsia="Times New Roman" w:hAnsi="Arial"/>
      <w:sz w:val="18"/>
    </w:rPr>
  </w:style>
  <w:style w:type="paragraph" w:customStyle="1" w:styleId="Bulletslevel1">
    <w:name w:val="Bullets level 1"/>
    <w:basedOn w:val="BodyText"/>
    <w:rsid w:val="00CD3533"/>
    <w:pPr>
      <w:numPr>
        <w:numId w:val="2"/>
      </w:numPr>
    </w:pPr>
  </w:style>
  <w:style w:type="paragraph" w:customStyle="1" w:styleId="Bulletslevel2">
    <w:name w:val="Bullets level 2"/>
    <w:basedOn w:val="Bulletslevel1"/>
    <w:rsid w:val="00FF648A"/>
    <w:pPr>
      <w:numPr>
        <w:numId w:val="1"/>
      </w:numPr>
    </w:pPr>
  </w:style>
  <w:style w:type="paragraph" w:customStyle="1" w:styleId="numberedlist">
    <w:name w:val="numbered list"/>
    <w:basedOn w:val="BodyText"/>
    <w:rsid w:val="00542DDB"/>
    <w:pPr>
      <w:numPr>
        <w:numId w:val="3"/>
      </w:numPr>
    </w:pPr>
  </w:style>
  <w:style w:type="paragraph" w:customStyle="1" w:styleId="Form-followerlines">
    <w:name w:val="Form-follower lines"/>
    <w:basedOn w:val="BodyText"/>
    <w:rsid w:val="00542DDB"/>
    <w:pPr>
      <w:tabs>
        <w:tab w:val="right" w:leader="underscore" w:pos="8108"/>
      </w:tabs>
      <w:spacing w:line="300" w:lineRule="exact"/>
    </w:pPr>
  </w:style>
  <w:style w:type="paragraph" w:customStyle="1" w:styleId="Form-checkbox">
    <w:name w:val="Form-check box"/>
    <w:basedOn w:val="BodyText"/>
    <w:rsid w:val="00542DDB"/>
    <w:pPr>
      <w:tabs>
        <w:tab w:val="left" w:pos="5400"/>
        <w:tab w:val="left" w:pos="6300"/>
      </w:tabs>
    </w:pPr>
    <w:rPr>
      <w:lang w:val="en-US"/>
    </w:rPr>
  </w:style>
  <w:style w:type="paragraph" w:customStyle="1" w:styleId="Tableheading">
    <w:name w:val="Table heading"/>
    <w:basedOn w:val="BodyText"/>
    <w:qFormat/>
    <w:rsid w:val="00946ED9"/>
    <w:pPr>
      <w:shd w:val="clear" w:color="auto" w:fill="000000"/>
    </w:pPr>
    <w:rPr>
      <w:rFonts w:ascii="Arial Bold" w:hAnsi="Arial Bold"/>
      <w:color w:val="FFFFFF"/>
    </w:rPr>
  </w:style>
  <w:style w:type="paragraph" w:customStyle="1" w:styleId="Tablesubheadingrow">
    <w:name w:val="Table sub heading row"/>
    <w:basedOn w:val="BodyText"/>
    <w:qFormat/>
    <w:rsid w:val="00F93D70"/>
    <w:rPr>
      <w:lang w:val="en-US"/>
    </w:rPr>
  </w:style>
  <w:style w:type="character" w:styleId="PageNumber">
    <w:name w:val="page number"/>
    <w:basedOn w:val="DefaultParagraphFont"/>
    <w:rsid w:val="00E66EA6"/>
  </w:style>
  <w:style w:type="character" w:styleId="Hyperlink">
    <w:name w:val="Hyperlink"/>
    <w:basedOn w:val="DefaultParagraphFont"/>
    <w:rsid w:val="00B7116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B7116B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2678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08C3"/>
    <w:pPr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unhideWhenUsed/>
    <w:rsid w:val="004E206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5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3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71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3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55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9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788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7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93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491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88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37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6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152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991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4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51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219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778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85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2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8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414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70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4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3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261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887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7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2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52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23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7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89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008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636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14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282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95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1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131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0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40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01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2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06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60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542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9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30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303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9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975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61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8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39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67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979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7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18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44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18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6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02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97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65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1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5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74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7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4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53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37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23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95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3.png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LongProperties xmlns="http://schemas.microsoft.com/office/2006/metadata/longProperties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56D61E1F0D9F48A5B1663BB406C3E0" ma:contentTypeVersion="3" ma:contentTypeDescription="Create a new document." ma:contentTypeScope="" ma:versionID="b0ce20d31c231c3f4b88085d30e12b19">
  <xsd:schema xmlns:xsd="http://www.w3.org/2001/XMLSchema" xmlns:xs="http://www.w3.org/2001/XMLSchema" xmlns:p="http://schemas.microsoft.com/office/2006/metadata/properties" xmlns:ns2="e738e4b7-22a5-4246-b2f3-23a0feb4f837" targetNamespace="http://schemas.microsoft.com/office/2006/metadata/properties" ma:root="true" ma:fieldsID="76db87dcbdaa092a5c7a58f7e169e8eb" ns2:_="">
    <xsd:import namespace="e738e4b7-22a5-4246-b2f3-23a0feb4f83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8e4b7-22a5-4246-b2f3-23a0feb4f8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0D6AF5-7824-A44F-B334-68442DA8121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841D233-717C-4A76-8AAB-6C4B6C58F8B8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538B5EF1-81E6-473B-9DFC-A04113C236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224049B-C11B-4340-8F9A-770320D0E9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38e4b7-22a5-4246-b2f3-23a0feb4f8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FE55BB4F-05D2-4995-9036-EBB313CB71C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8</Pages>
  <Words>608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ool of ISTM - Word Template</vt:lpstr>
    </vt:vector>
  </TitlesOfParts>
  <Company>University of New South Wales</Company>
  <LinksUpToDate>false</LinksUpToDate>
  <CharactersWithSpaces>4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of ISTM - Word Template</dc:title>
  <dc:creator>adminit</dc:creator>
  <cp:lastModifiedBy>Jason Khu</cp:lastModifiedBy>
  <cp:revision>85</cp:revision>
  <cp:lastPrinted>2018-03-05T03:46:00Z</cp:lastPrinted>
  <dcterms:created xsi:type="dcterms:W3CDTF">2020-02-18T01:43:00Z</dcterms:created>
  <dcterms:modified xsi:type="dcterms:W3CDTF">2020-11-02T1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9900</vt:r8>
  </property>
  <property fmtid="{D5CDD505-2E9C-101B-9397-08002B2CF9AE}" pid="3" name="Category">
    <vt:lpwstr>1. ASB Templates</vt:lpwstr>
  </property>
  <property fmtid="{D5CDD505-2E9C-101B-9397-08002B2CF9AE}" pid="4" name="OHS Newsletter?">
    <vt:lpwstr>0</vt:lpwstr>
  </property>
  <property fmtid="{D5CDD505-2E9C-101B-9397-08002B2CF9AE}" pid="5" name="ASBDocumentType">
    <vt:lpwstr>16</vt:lpwstr>
  </property>
  <property fmtid="{D5CDD505-2E9C-101B-9397-08002B2CF9AE}" pid="6" name="ASBDepartment">
    <vt:lpwstr>8</vt:lpwstr>
  </property>
  <property fmtid="{D5CDD505-2E9C-101B-9397-08002B2CF9AE}" pid="7" name="ASBUpdatedDate">
    <vt:lpwstr>2011-08-29T00:00:00Z</vt:lpwstr>
  </property>
  <property fmtid="{D5CDD505-2E9C-101B-9397-08002B2CF9AE}" pid="8" name="ContentTypeId">
    <vt:lpwstr>0x010100C256D61E1F0D9F48A5B1663BB406C3E0</vt:lpwstr>
  </property>
  <property fmtid="{D5CDD505-2E9C-101B-9397-08002B2CF9AE}" pid="9" name="TemplateUrl">
    <vt:lpwstr/>
  </property>
  <property fmtid="{D5CDD505-2E9C-101B-9397-08002B2CF9AE}" pid="10" name="xd_Signature">
    <vt:bool>true</vt:bool>
  </property>
  <property fmtid="{D5CDD505-2E9C-101B-9397-08002B2CF9AE}" pid="11" name="xd_ProgID">
    <vt:lpwstr/>
  </property>
  <property fmtid="{D5CDD505-2E9C-101B-9397-08002B2CF9AE}" pid="12" name="Catergory">
    <vt:lpwstr>Generic</vt:lpwstr>
  </property>
  <property fmtid="{D5CDD505-2E9C-101B-9397-08002B2CF9AE}" pid="13" name="Format">
    <vt:lpwstr>Word Doc</vt:lpwstr>
  </property>
  <property fmtid="{D5CDD505-2E9C-101B-9397-08002B2CF9AE}" pid="14" name="UnswBus_ResourceCategory">
    <vt:lpwstr>82;#Schools|8bf36c8b-62d3-46f0-b25e-9195f02982f3</vt:lpwstr>
  </property>
  <property fmtid="{D5CDD505-2E9C-101B-9397-08002B2CF9AE}" pid="15" name="UnswBus_EnterpriseKeywords">
    <vt:lpwstr/>
  </property>
  <property fmtid="{D5CDD505-2E9C-101B-9397-08002B2CF9AE}" pid="16" name="UnswBus_SchoolUnit">
    <vt:lpwstr/>
  </property>
</Properties>
</file>